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1197" w:rsidRDefault="00FA1197" w:rsidP="00FA1197">
      <w:pPr>
        <w:pStyle w:val="Title"/>
        <w:jc w:val="center"/>
      </w:pPr>
      <w:bookmarkStart w:id="0" w:name="_Hlk25673611"/>
      <w:bookmarkEnd w:id="0"/>
      <w:r>
        <w:t>Coursework Report</w:t>
      </w:r>
    </w:p>
    <w:p w:rsidR="00FA1197" w:rsidRDefault="00FA1197" w:rsidP="00FA1197">
      <w:pPr>
        <w:pStyle w:val="NoSpacing"/>
        <w:jc w:val="center"/>
      </w:pPr>
      <w:r>
        <w:t>Erik Sanne</w:t>
      </w:r>
    </w:p>
    <w:p w:rsidR="00FA1197" w:rsidRDefault="001F68F1" w:rsidP="00FA1197">
      <w:pPr>
        <w:pStyle w:val="NoSpacing"/>
        <w:jc w:val="center"/>
      </w:pPr>
      <w:hyperlink r:id="rId6" w:history="1">
        <w:r w:rsidR="00FA1197" w:rsidRPr="00DD468B">
          <w:rPr>
            <w:rStyle w:val="Hyperlink"/>
          </w:rPr>
          <w:t>40276539@live.napier.ac.uk</w:t>
        </w:r>
      </w:hyperlink>
    </w:p>
    <w:p w:rsidR="00FA1197" w:rsidRDefault="00FA1197" w:rsidP="00FA1197">
      <w:pPr>
        <w:pStyle w:val="NoSpacing"/>
        <w:jc w:val="center"/>
      </w:pPr>
      <w:r>
        <w:t>Edinburgh Napier University – Software Engineering (</w:t>
      </w:r>
      <w:r w:rsidRPr="00FA1197">
        <w:t>SET09102</w:t>
      </w:r>
      <w:r>
        <w:t>)</w:t>
      </w:r>
    </w:p>
    <w:p w:rsidR="00FA1197" w:rsidRDefault="00FA1197" w:rsidP="00FA1197">
      <w:pPr>
        <w:pStyle w:val="Heading1"/>
      </w:pPr>
      <w:r>
        <w:t>Introduction</w:t>
      </w:r>
    </w:p>
    <w:p w:rsidR="007036C9" w:rsidRDefault="007036C9" w:rsidP="002C314B">
      <w:r>
        <w:t>Euston Leisure</w:t>
      </w:r>
      <w:r w:rsidR="007C702A">
        <w:t xml:space="preserve"> requires a system (</w:t>
      </w:r>
      <w:r w:rsidR="007C702A" w:rsidRPr="007C702A">
        <w:t>Euston Leisure Messaging (ELM)</w:t>
      </w:r>
      <w:r w:rsidR="007C702A">
        <w:t xml:space="preserve">) </w:t>
      </w:r>
      <w:r w:rsidR="007C702A" w:rsidRPr="007C702A">
        <w:t>which will validate, sanitize and categorise incoming messages to Euston Leisure in the form of SMS text messages, emails and Tweets.</w:t>
      </w:r>
    </w:p>
    <w:p w:rsidR="007C702A" w:rsidRDefault="007C702A" w:rsidP="002C314B">
      <w:r>
        <w:t>This report details the:</w:t>
      </w:r>
    </w:p>
    <w:p w:rsidR="007C702A" w:rsidRDefault="007C702A" w:rsidP="00B77BCC">
      <w:pPr>
        <w:pStyle w:val="ListParagraph"/>
        <w:numPr>
          <w:ilvl w:val="0"/>
          <w:numId w:val="21"/>
        </w:numPr>
      </w:pPr>
      <w:r>
        <w:t>R</w:t>
      </w:r>
      <w:r w:rsidR="002C314B" w:rsidRPr="002C314B">
        <w:t>equirement specification</w:t>
      </w:r>
    </w:p>
    <w:p w:rsidR="007C702A" w:rsidRDefault="007C702A" w:rsidP="003B23CB">
      <w:pPr>
        <w:pStyle w:val="ListParagraph"/>
        <w:numPr>
          <w:ilvl w:val="0"/>
          <w:numId w:val="21"/>
        </w:numPr>
      </w:pPr>
      <w:r>
        <w:t>I</w:t>
      </w:r>
      <w:r w:rsidR="002C314B" w:rsidRPr="002C314B">
        <w:t>mplementation</w:t>
      </w:r>
    </w:p>
    <w:p w:rsidR="00B77BCC" w:rsidRDefault="007C702A" w:rsidP="007C702A">
      <w:pPr>
        <w:pStyle w:val="ListParagraph"/>
        <w:numPr>
          <w:ilvl w:val="0"/>
          <w:numId w:val="21"/>
        </w:numPr>
      </w:pPr>
      <w:r>
        <w:t>T</w:t>
      </w:r>
      <w:r w:rsidR="002C314B" w:rsidRPr="002C314B">
        <w:t>esting</w:t>
      </w:r>
      <w:r w:rsidR="00B77BCC">
        <w:t xml:space="preserve"> and test plan</w:t>
      </w:r>
    </w:p>
    <w:p w:rsidR="007C702A" w:rsidRDefault="00B77BCC" w:rsidP="007C702A">
      <w:pPr>
        <w:pStyle w:val="ListParagraph"/>
        <w:numPr>
          <w:ilvl w:val="0"/>
          <w:numId w:val="21"/>
        </w:numPr>
      </w:pPr>
      <w:r>
        <w:t>Version control</w:t>
      </w:r>
      <w:r w:rsidR="002C314B" w:rsidRPr="002C314B">
        <w:t xml:space="preserve"> </w:t>
      </w:r>
    </w:p>
    <w:p w:rsidR="00FA1197" w:rsidRDefault="007C702A" w:rsidP="007C702A">
      <w:pPr>
        <w:pStyle w:val="ListParagraph"/>
        <w:numPr>
          <w:ilvl w:val="0"/>
          <w:numId w:val="21"/>
        </w:numPr>
      </w:pPr>
      <w:r>
        <w:t>E</w:t>
      </w:r>
      <w:r w:rsidR="002C314B" w:rsidRPr="002C314B">
        <w:t>volution</w:t>
      </w:r>
    </w:p>
    <w:p w:rsidR="009A3D9D" w:rsidRDefault="00FA1197" w:rsidP="009A3D9D">
      <w:pPr>
        <w:pStyle w:val="Heading1"/>
      </w:pPr>
      <w:r>
        <w:t>Requirements</w:t>
      </w:r>
    </w:p>
    <w:p w:rsidR="005E29F5" w:rsidRDefault="005E29F5" w:rsidP="005E29F5">
      <w:r>
        <w:t>Requirements are split into functional and non-functional requirements.</w:t>
      </w:r>
    </w:p>
    <w:p w:rsidR="005E29F5" w:rsidRDefault="005E29F5" w:rsidP="005E29F5">
      <w:r>
        <w:t>Functional requirements define what functionality the system should provide, how the system should process inputs and how the system should behave in situations.</w:t>
      </w:r>
    </w:p>
    <w:p w:rsidR="005E29F5" w:rsidRPr="005E29F5" w:rsidRDefault="005E29F5" w:rsidP="005E29F5">
      <w:r>
        <w:t>Non-functional requirements define constrain</w:t>
      </w:r>
      <w:r w:rsidR="00B77BCC">
        <w:t>t</w:t>
      </w:r>
      <w:r>
        <w:t xml:space="preserve">s </w:t>
      </w:r>
      <w:r w:rsidR="00F42AC5">
        <w:t xml:space="preserve">on </w:t>
      </w:r>
      <w:r w:rsidR="00B77BCC">
        <w:t xml:space="preserve">the </w:t>
      </w:r>
      <w:r w:rsidR="00F42AC5">
        <w:t>system and how the system should behave. These affect the whole system rather than individual features or services.</w:t>
      </w:r>
    </w:p>
    <w:p w:rsidR="00FA1197" w:rsidRDefault="009A3D9D" w:rsidP="009A3D9D">
      <w:pPr>
        <w:pStyle w:val="Heading2"/>
      </w:pPr>
      <w:r>
        <w:t>Functional requirements</w:t>
      </w:r>
    </w:p>
    <w:p w:rsidR="00F41655" w:rsidRDefault="0074613E" w:rsidP="00F41655">
      <w:r>
        <w:t xml:space="preserve">The system is required to </w:t>
      </w:r>
      <w:r w:rsidR="00455E0B">
        <w:t>validate, sanitize and categorise incoming messages. Messages can be SMS text, Emails or Tweets</w:t>
      </w:r>
      <w:r w:rsidR="00A45386">
        <w:t>.</w:t>
      </w:r>
    </w:p>
    <w:p w:rsidR="00F41655" w:rsidRDefault="00F41655" w:rsidP="00F41655">
      <w:r>
        <w:t xml:space="preserve">On a high level the Euston Leisure Messaging system </w:t>
      </w:r>
      <w:r w:rsidR="00F42AC5">
        <w:t>must</w:t>
      </w:r>
      <w:r>
        <w:t>:</w:t>
      </w:r>
    </w:p>
    <w:p w:rsidR="00F41655" w:rsidRDefault="00F41655" w:rsidP="00F41655">
      <w:pPr>
        <w:pStyle w:val="ListParagraph"/>
        <w:numPr>
          <w:ilvl w:val="0"/>
          <w:numId w:val="30"/>
        </w:numPr>
      </w:pPr>
      <w:r>
        <w:t>Detect the message type</w:t>
      </w:r>
    </w:p>
    <w:p w:rsidR="00F41655" w:rsidRDefault="00F41655" w:rsidP="00F41655">
      <w:pPr>
        <w:pStyle w:val="ListParagraph"/>
        <w:numPr>
          <w:ilvl w:val="0"/>
          <w:numId w:val="30"/>
        </w:numPr>
      </w:pPr>
      <w:r>
        <w:t>Validate the message</w:t>
      </w:r>
    </w:p>
    <w:p w:rsidR="00F41655" w:rsidRDefault="00F41655" w:rsidP="00F41655">
      <w:pPr>
        <w:pStyle w:val="ListParagraph"/>
        <w:numPr>
          <w:ilvl w:val="0"/>
          <w:numId w:val="30"/>
        </w:numPr>
      </w:pPr>
      <w:r>
        <w:t>Sanitize the message</w:t>
      </w:r>
    </w:p>
    <w:p w:rsidR="00F41655" w:rsidRDefault="00F41655" w:rsidP="00F41655">
      <w:pPr>
        <w:pStyle w:val="ListParagraph"/>
        <w:numPr>
          <w:ilvl w:val="0"/>
          <w:numId w:val="30"/>
        </w:numPr>
      </w:pPr>
      <w:r>
        <w:t>Maintain a list of hashtags and the number of occurrences for each hashtag</w:t>
      </w:r>
    </w:p>
    <w:p w:rsidR="00F41655" w:rsidRDefault="00F41655" w:rsidP="00F41655">
      <w:pPr>
        <w:pStyle w:val="ListParagraph"/>
        <w:numPr>
          <w:ilvl w:val="0"/>
          <w:numId w:val="30"/>
        </w:numPr>
      </w:pPr>
      <w:r>
        <w:t>Maintain a list of Twitter ids mentioned in messages</w:t>
      </w:r>
    </w:p>
    <w:p w:rsidR="00F41655" w:rsidRDefault="00F41655" w:rsidP="00F41655">
      <w:pPr>
        <w:pStyle w:val="ListParagraph"/>
        <w:numPr>
          <w:ilvl w:val="0"/>
          <w:numId w:val="30"/>
        </w:numPr>
      </w:pPr>
      <w:r>
        <w:t>Maintain a list of quarantined URLs</w:t>
      </w:r>
    </w:p>
    <w:p w:rsidR="00F41655" w:rsidRDefault="00F41655" w:rsidP="00F41655">
      <w:pPr>
        <w:pStyle w:val="ListParagraph"/>
        <w:numPr>
          <w:ilvl w:val="0"/>
          <w:numId w:val="30"/>
        </w:numPr>
      </w:pPr>
      <w:r>
        <w:t>Maintain a list of Significant Incident Reports</w:t>
      </w:r>
    </w:p>
    <w:p w:rsidR="00F41655" w:rsidRDefault="00F41655" w:rsidP="00F41655">
      <w:pPr>
        <w:pStyle w:val="ListParagraph"/>
        <w:numPr>
          <w:ilvl w:val="0"/>
          <w:numId w:val="30"/>
        </w:numPr>
      </w:pPr>
      <w:r>
        <w:t>Output the message in JSON</w:t>
      </w:r>
    </w:p>
    <w:p w:rsidR="00F41655" w:rsidRDefault="00F41655" w:rsidP="009A3D9D">
      <w:r>
        <w:lastRenderedPageBreak/>
        <w:t>The below is a detailed specification for validating, sanitizing and categorising the</w:t>
      </w:r>
      <w:r w:rsidR="006B14AC">
        <w:t xml:space="preserve"> different types of</w:t>
      </w:r>
      <w:r>
        <w:t xml:space="preserve"> message</w:t>
      </w:r>
      <w:r w:rsidR="006B14AC">
        <w:t>s</w:t>
      </w:r>
      <w:r>
        <w:t>.</w:t>
      </w:r>
    </w:p>
    <w:p w:rsidR="009A3D9D" w:rsidRDefault="00A331B9" w:rsidP="009A3D9D">
      <w:r>
        <w:t>The incoming message</w:t>
      </w:r>
      <w:r w:rsidR="006B14AC">
        <w:t>s</w:t>
      </w:r>
      <w:r>
        <w:t xml:space="preserve"> ha</w:t>
      </w:r>
      <w:r w:rsidR="006B14AC">
        <w:t>ve</w:t>
      </w:r>
      <w:r>
        <w:t xml:space="preserve"> a Message Heade</w:t>
      </w:r>
      <w:r w:rsidR="00817DF0">
        <w:t>r and Body.</w:t>
      </w:r>
    </w:p>
    <w:p w:rsidR="00817DF0" w:rsidRDefault="00817DF0" w:rsidP="009A3D9D">
      <w:pPr>
        <w:rPr>
          <w:b/>
        </w:rPr>
      </w:pPr>
      <w:r>
        <w:rPr>
          <w:b/>
        </w:rPr>
        <w:t>Message header:</w:t>
      </w:r>
    </w:p>
    <w:p w:rsidR="00A45386" w:rsidRPr="00A45386" w:rsidRDefault="00A45386" w:rsidP="009A3D9D">
      <w:r>
        <w:t>The header should be validated and categorised into the correct message type.</w:t>
      </w:r>
    </w:p>
    <w:p w:rsidR="00817DF0" w:rsidRPr="00817DF0" w:rsidRDefault="00817DF0" w:rsidP="00817DF0">
      <w:pPr>
        <w:pStyle w:val="ListParagraph"/>
        <w:numPr>
          <w:ilvl w:val="0"/>
          <w:numId w:val="28"/>
        </w:numPr>
        <w:rPr>
          <w:b/>
        </w:rPr>
      </w:pPr>
      <w:r>
        <w:t>Validate:</w:t>
      </w:r>
    </w:p>
    <w:p w:rsidR="00817DF0" w:rsidRPr="00817DF0" w:rsidRDefault="00817DF0" w:rsidP="00817DF0">
      <w:pPr>
        <w:pStyle w:val="ListParagraph"/>
        <w:numPr>
          <w:ilvl w:val="1"/>
          <w:numId w:val="28"/>
        </w:numPr>
        <w:rPr>
          <w:b/>
        </w:rPr>
      </w:pPr>
      <w:r>
        <w:t>Message ID is a Message Type (“S”, “E”, “T”) followed by 9 numeric characters.</w:t>
      </w:r>
    </w:p>
    <w:p w:rsidR="00817DF0" w:rsidRPr="00817DF0" w:rsidRDefault="00817DF0" w:rsidP="00817DF0">
      <w:pPr>
        <w:pStyle w:val="ListParagraph"/>
        <w:numPr>
          <w:ilvl w:val="2"/>
          <w:numId w:val="28"/>
        </w:numPr>
        <w:rPr>
          <w:b/>
        </w:rPr>
      </w:pPr>
      <w:r>
        <w:t>i.e. “E1234568789”</w:t>
      </w:r>
    </w:p>
    <w:p w:rsidR="00817DF0" w:rsidRPr="00817DF0" w:rsidRDefault="00817DF0" w:rsidP="00817DF0">
      <w:pPr>
        <w:pStyle w:val="ListParagraph"/>
        <w:numPr>
          <w:ilvl w:val="0"/>
          <w:numId w:val="28"/>
        </w:numPr>
        <w:rPr>
          <w:b/>
        </w:rPr>
      </w:pPr>
      <w:r>
        <w:t>Categorize</w:t>
      </w:r>
    </w:p>
    <w:p w:rsidR="00817DF0" w:rsidRPr="00817DF0" w:rsidRDefault="00817DF0" w:rsidP="00817DF0">
      <w:pPr>
        <w:pStyle w:val="ListParagraph"/>
        <w:numPr>
          <w:ilvl w:val="1"/>
          <w:numId w:val="28"/>
        </w:numPr>
        <w:rPr>
          <w:b/>
        </w:rPr>
      </w:pPr>
      <w:r>
        <w:t xml:space="preserve">“S” should be detected as </w:t>
      </w:r>
      <w:r w:rsidR="00B77BCC">
        <w:t xml:space="preserve">an </w:t>
      </w:r>
      <w:r>
        <w:t>SMS message and processed as such</w:t>
      </w:r>
    </w:p>
    <w:p w:rsidR="00817DF0" w:rsidRPr="00817DF0" w:rsidRDefault="00817DF0" w:rsidP="00817DF0">
      <w:pPr>
        <w:pStyle w:val="ListParagraph"/>
        <w:numPr>
          <w:ilvl w:val="2"/>
          <w:numId w:val="28"/>
        </w:numPr>
        <w:rPr>
          <w:b/>
        </w:rPr>
      </w:pPr>
      <w:r>
        <w:t>i.e. “S123456789”</w:t>
      </w:r>
    </w:p>
    <w:p w:rsidR="00817DF0" w:rsidRPr="00817DF0" w:rsidRDefault="00817DF0" w:rsidP="00817DF0">
      <w:pPr>
        <w:pStyle w:val="ListParagraph"/>
        <w:numPr>
          <w:ilvl w:val="1"/>
          <w:numId w:val="28"/>
        </w:numPr>
        <w:rPr>
          <w:b/>
        </w:rPr>
      </w:pPr>
      <w:r>
        <w:t xml:space="preserve">“E” should be detected as </w:t>
      </w:r>
      <w:r w:rsidR="00B77BCC">
        <w:t xml:space="preserve">an </w:t>
      </w:r>
      <w:r>
        <w:t>Email message and processed as such</w:t>
      </w:r>
    </w:p>
    <w:p w:rsidR="00817DF0" w:rsidRPr="00817DF0" w:rsidRDefault="00817DF0" w:rsidP="00817DF0">
      <w:pPr>
        <w:pStyle w:val="ListParagraph"/>
        <w:numPr>
          <w:ilvl w:val="2"/>
          <w:numId w:val="28"/>
        </w:numPr>
        <w:rPr>
          <w:b/>
        </w:rPr>
      </w:pPr>
      <w:r>
        <w:t>i.e. “E123456789”</w:t>
      </w:r>
    </w:p>
    <w:p w:rsidR="00817DF0" w:rsidRPr="00817DF0" w:rsidRDefault="00817DF0" w:rsidP="00817DF0">
      <w:pPr>
        <w:pStyle w:val="ListParagraph"/>
        <w:numPr>
          <w:ilvl w:val="1"/>
          <w:numId w:val="28"/>
        </w:numPr>
        <w:rPr>
          <w:b/>
        </w:rPr>
      </w:pPr>
      <w:r>
        <w:t xml:space="preserve">“T” should be detected as Tweet and processed as such </w:t>
      </w:r>
    </w:p>
    <w:p w:rsidR="00817DF0" w:rsidRPr="00817DF0" w:rsidRDefault="00817DF0" w:rsidP="00817DF0">
      <w:pPr>
        <w:pStyle w:val="ListParagraph"/>
        <w:numPr>
          <w:ilvl w:val="2"/>
          <w:numId w:val="28"/>
        </w:numPr>
        <w:rPr>
          <w:b/>
        </w:rPr>
      </w:pPr>
      <w:r>
        <w:t>i.e. “T123456789”</w:t>
      </w:r>
    </w:p>
    <w:p w:rsidR="00817DF0" w:rsidRDefault="008D3DEE" w:rsidP="00817DF0">
      <w:pPr>
        <w:rPr>
          <w:b/>
        </w:rPr>
      </w:pPr>
      <w:r w:rsidRPr="008D3DEE">
        <w:rPr>
          <w:b/>
        </w:rPr>
        <w:t>Body</w:t>
      </w:r>
      <w:r>
        <w:rPr>
          <w:b/>
        </w:rPr>
        <w:t>:</w:t>
      </w:r>
    </w:p>
    <w:p w:rsidR="00A45386" w:rsidRPr="00A45386" w:rsidRDefault="00A45386" w:rsidP="00817DF0">
      <w:r>
        <w:t>The body should be processed for each of the message types as explained below.</w:t>
      </w:r>
    </w:p>
    <w:p w:rsidR="005A7030" w:rsidRPr="005A7030" w:rsidRDefault="00455E0B" w:rsidP="009A3D9D">
      <w:pPr>
        <w:rPr>
          <w:rStyle w:val="Strong"/>
        </w:rPr>
      </w:pPr>
      <w:r w:rsidRPr="00455E0B">
        <w:rPr>
          <w:rStyle w:val="Strong"/>
        </w:rPr>
        <w:t>SMS Messages:</w:t>
      </w:r>
    </w:p>
    <w:tbl>
      <w:tblPr>
        <w:tblStyle w:val="TableGrid"/>
        <w:tblW w:w="0" w:type="auto"/>
        <w:tblLook w:val="04A0" w:firstRow="1" w:lastRow="0" w:firstColumn="1" w:lastColumn="0" w:noHBand="0" w:noVBand="1"/>
      </w:tblPr>
      <w:tblGrid>
        <w:gridCol w:w="4508"/>
        <w:gridCol w:w="4508"/>
      </w:tblGrid>
      <w:tr w:rsidR="005A7030" w:rsidTr="005A7030">
        <w:tc>
          <w:tcPr>
            <w:tcW w:w="4508" w:type="dxa"/>
          </w:tcPr>
          <w:p w:rsidR="005A7030" w:rsidRDefault="005A7030" w:rsidP="009A3D9D">
            <w:pPr>
              <w:rPr>
                <w:rStyle w:val="Strong"/>
                <w:b w:val="0"/>
              </w:rPr>
            </w:pPr>
            <w:r>
              <w:rPr>
                <w:rStyle w:val="Strong"/>
                <w:b w:val="0"/>
              </w:rPr>
              <w:t>Input</w:t>
            </w:r>
          </w:p>
        </w:tc>
        <w:tc>
          <w:tcPr>
            <w:tcW w:w="4508" w:type="dxa"/>
          </w:tcPr>
          <w:p w:rsidR="005A7030" w:rsidRDefault="005A7030" w:rsidP="009A3D9D">
            <w:pPr>
              <w:rPr>
                <w:rStyle w:val="Strong"/>
                <w:b w:val="0"/>
              </w:rPr>
            </w:pPr>
            <w:r>
              <w:rPr>
                <w:rStyle w:val="Strong"/>
                <w:b w:val="0"/>
              </w:rPr>
              <w:t>Output</w:t>
            </w:r>
          </w:p>
        </w:tc>
      </w:tr>
      <w:tr w:rsidR="005A7030" w:rsidTr="005A7030">
        <w:tc>
          <w:tcPr>
            <w:tcW w:w="4508" w:type="dxa"/>
          </w:tcPr>
          <w:p w:rsidR="00087B90" w:rsidRDefault="00087B90" w:rsidP="009A3D9D">
            <w:pPr>
              <w:rPr>
                <w:rStyle w:val="Strong"/>
                <w:b w:val="0"/>
              </w:rPr>
            </w:pPr>
            <w:r>
              <w:rPr>
                <w:rStyle w:val="Strong"/>
                <w:b w:val="0"/>
              </w:rPr>
              <w:t>Header:</w:t>
            </w:r>
          </w:p>
          <w:p w:rsidR="00087B90" w:rsidRDefault="005A7030" w:rsidP="009A3D9D">
            <w:pPr>
              <w:rPr>
                <w:rStyle w:val="Strong"/>
                <w:b w:val="0"/>
              </w:rPr>
            </w:pPr>
            <w:r>
              <w:rPr>
                <w:rStyle w:val="Strong"/>
                <w:b w:val="0"/>
              </w:rPr>
              <w:t>S123456789</w:t>
            </w:r>
            <w:r>
              <w:rPr>
                <w:rStyle w:val="Strong"/>
                <w:b w:val="0"/>
              </w:rPr>
              <w:br/>
            </w:r>
          </w:p>
          <w:p w:rsidR="00087B90" w:rsidRDefault="00087B90" w:rsidP="009A3D9D">
            <w:pPr>
              <w:rPr>
                <w:rStyle w:val="Strong"/>
                <w:b w:val="0"/>
              </w:rPr>
            </w:pPr>
            <w:r>
              <w:rPr>
                <w:rStyle w:val="Strong"/>
                <w:b w:val="0"/>
              </w:rPr>
              <w:t>Body:</w:t>
            </w:r>
          </w:p>
          <w:p w:rsidR="005A7030" w:rsidRDefault="005A7030" w:rsidP="009A3D9D">
            <w:pPr>
              <w:rPr>
                <w:rStyle w:val="Strong"/>
                <w:b w:val="0"/>
              </w:rPr>
            </w:pPr>
            <w:r>
              <w:rPr>
                <w:rStyle w:val="Strong"/>
                <w:b w:val="0"/>
              </w:rPr>
              <w:t>+4412345678910</w:t>
            </w:r>
            <w:r>
              <w:rPr>
                <w:rStyle w:val="Strong"/>
                <w:b w:val="0"/>
              </w:rPr>
              <w:br/>
              <w:t>That’s funny LOL</w:t>
            </w:r>
          </w:p>
        </w:tc>
        <w:tc>
          <w:tcPr>
            <w:tcW w:w="4508" w:type="dxa"/>
          </w:tcPr>
          <w:p w:rsidR="005A7030" w:rsidRDefault="005A7030" w:rsidP="005A7030">
            <w:pPr>
              <w:rPr>
                <w:rStyle w:val="Strong"/>
                <w:b w:val="0"/>
              </w:rPr>
            </w:pPr>
            <w:r w:rsidRPr="005A7030">
              <w:rPr>
                <w:rStyle w:val="Strong"/>
                <w:b w:val="0"/>
              </w:rPr>
              <w:t>{</w:t>
            </w:r>
          </w:p>
          <w:p w:rsidR="00087B90" w:rsidRPr="005A7030" w:rsidRDefault="00087B90" w:rsidP="005A7030">
            <w:pPr>
              <w:rPr>
                <w:rStyle w:val="Strong"/>
                <w:b w:val="0"/>
              </w:rPr>
            </w:pPr>
            <w:r w:rsidRPr="005A7030">
              <w:rPr>
                <w:rStyle w:val="Strong"/>
                <w:b w:val="0"/>
              </w:rPr>
              <w:t xml:space="preserve">  "id": "S123456789"</w:t>
            </w:r>
            <w:r>
              <w:rPr>
                <w:rStyle w:val="Strong"/>
                <w:b w:val="0"/>
              </w:rPr>
              <w:t>,</w:t>
            </w:r>
          </w:p>
          <w:p w:rsidR="005A7030" w:rsidRPr="005A7030" w:rsidRDefault="005A7030" w:rsidP="005A7030">
            <w:pPr>
              <w:rPr>
                <w:rStyle w:val="Strong"/>
                <w:b w:val="0"/>
              </w:rPr>
            </w:pPr>
            <w:r w:rsidRPr="005A7030">
              <w:rPr>
                <w:rStyle w:val="Strong"/>
                <w:b w:val="0"/>
              </w:rPr>
              <w:t xml:space="preserve">  "sender": "+4412345678910",</w:t>
            </w:r>
          </w:p>
          <w:p w:rsidR="005A7030" w:rsidRPr="005A7030" w:rsidRDefault="005A7030" w:rsidP="005A7030">
            <w:pPr>
              <w:rPr>
                <w:rStyle w:val="Strong"/>
                <w:b w:val="0"/>
              </w:rPr>
            </w:pPr>
            <w:r w:rsidRPr="005A7030">
              <w:rPr>
                <w:rStyle w:val="Strong"/>
                <w:b w:val="0"/>
              </w:rPr>
              <w:t xml:space="preserve">  "</w:t>
            </w:r>
            <w:proofErr w:type="spellStart"/>
            <w:r w:rsidRPr="005A7030">
              <w:rPr>
                <w:rStyle w:val="Strong"/>
                <w:b w:val="0"/>
              </w:rPr>
              <w:t>messageText</w:t>
            </w:r>
            <w:proofErr w:type="spellEnd"/>
            <w:r w:rsidRPr="005A7030">
              <w:rPr>
                <w:rStyle w:val="Strong"/>
                <w:b w:val="0"/>
              </w:rPr>
              <w:t>": "That’s funny LOL</w:t>
            </w:r>
            <w:r>
              <w:rPr>
                <w:rStyle w:val="Strong"/>
                <w:b w:val="0"/>
              </w:rPr>
              <w:t xml:space="preserve"> </w:t>
            </w:r>
            <w:r w:rsidRPr="005A7030">
              <w:rPr>
                <w:rStyle w:val="Strong"/>
                <w:b w:val="0"/>
              </w:rPr>
              <w:t>&lt;Laughing out loud&gt;"</w:t>
            </w:r>
          </w:p>
          <w:p w:rsidR="005A7030" w:rsidRDefault="005A7030" w:rsidP="005A7030">
            <w:pPr>
              <w:rPr>
                <w:rStyle w:val="Strong"/>
                <w:b w:val="0"/>
              </w:rPr>
            </w:pPr>
            <w:r w:rsidRPr="005A7030">
              <w:rPr>
                <w:rStyle w:val="Strong"/>
                <w:b w:val="0"/>
              </w:rPr>
              <w:t>}</w:t>
            </w:r>
          </w:p>
        </w:tc>
      </w:tr>
    </w:tbl>
    <w:p w:rsidR="005A7030" w:rsidRPr="005A7030" w:rsidRDefault="005A7030" w:rsidP="009A3D9D">
      <w:pPr>
        <w:rPr>
          <w:rStyle w:val="Strong"/>
          <w:b w:val="0"/>
        </w:rPr>
      </w:pPr>
    </w:p>
    <w:p w:rsidR="00455E0B" w:rsidRDefault="00455E0B" w:rsidP="00455E0B">
      <w:pPr>
        <w:pStyle w:val="ListParagraph"/>
        <w:numPr>
          <w:ilvl w:val="0"/>
          <w:numId w:val="23"/>
        </w:numPr>
        <w:rPr>
          <w:rStyle w:val="Emphasis"/>
          <w:i w:val="0"/>
        </w:rPr>
      </w:pPr>
      <w:r>
        <w:rPr>
          <w:rStyle w:val="Emphasis"/>
          <w:i w:val="0"/>
        </w:rPr>
        <w:t>Validate:</w:t>
      </w:r>
    </w:p>
    <w:p w:rsidR="00455E0B" w:rsidRDefault="00455E0B" w:rsidP="00455E0B">
      <w:pPr>
        <w:pStyle w:val="ListParagraph"/>
        <w:numPr>
          <w:ilvl w:val="1"/>
          <w:numId w:val="23"/>
        </w:numPr>
        <w:rPr>
          <w:rStyle w:val="Emphasis"/>
          <w:i w:val="0"/>
        </w:rPr>
      </w:pPr>
      <w:r>
        <w:rPr>
          <w:rStyle w:val="Emphasis"/>
          <w:i w:val="0"/>
        </w:rPr>
        <w:t xml:space="preserve">Sender is </w:t>
      </w:r>
      <w:r w:rsidR="00B77BCC">
        <w:rPr>
          <w:rStyle w:val="Emphasis"/>
          <w:i w:val="0"/>
        </w:rPr>
        <w:t xml:space="preserve">an </w:t>
      </w:r>
      <w:r>
        <w:rPr>
          <w:rStyle w:val="Emphasis"/>
          <w:i w:val="0"/>
        </w:rPr>
        <w:t>international phone number</w:t>
      </w:r>
    </w:p>
    <w:p w:rsidR="00455E0B" w:rsidRDefault="00455E0B" w:rsidP="00455E0B">
      <w:pPr>
        <w:pStyle w:val="ListParagraph"/>
        <w:numPr>
          <w:ilvl w:val="2"/>
          <w:numId w:val="23"/>
        </w:numPr>
        <w:rPr>
          <w:rStyle w:val="Emphasis"/>
          <w:i w:val="0"/>
        </w:rPr>
      </w:pPr>
      <w:r>
        <w:rPr>
          <w:rStyle w:val="Emphasis"/>
          <w:i w:val="0"/>
        </w:rPr>
        <w:t>i.e. +4412345678910</w:t>
      </w:r>
    </w:p>
    <w:p w:rsidR="00455E0B" w:rsidRDefault="00455E0B" w:rsidP="00455E0B">
      <w:pPr>
        <w:pStyle w:val="ListParagraph"/>
        <w:numPr>
          <w:ilvl w:val="1"/>
          <w:numId w:val="23"/>
        </w:numPr>
        <w:rPr>
          <w:rStyle w:val="Emphasis"/>
          <w:i w:val="0"/>
        </w:rPr>
      </w:pPr>
      <w:r>
        <w:rPr>
          <w:rStyle w:val="Emphasis"/>
          <w:i w:val="0"/>
        </w:rPr>
        <w:t>Message text is no longer than 140 characters</w:t>
      </w:r>
    </w:p>
    <w:p w:rsidR="00455E0B" w:rsidRDefault="00455E0B" w:rsidP="00455E0B">
      <w:pPr>
        <w:pStyle w:val="ListParagraph"/>
        <w:numPr>
          <w:ilvl w:val="0"/>
          <w:numId w:val="23"/>
        </w:numPr>
        <w:rPr>
          <w:rStyle w:val="Emphasis"/>
          <w:i w:val="0"/>
        </w:rPr>
      </w:pPr>
      <w:r>
        <w:rPr>
          <w:rStyle w:val="Emphasis"/>
          <w:i w:val="0"/>
        </w:rPr>
        <w:t>Sanitize:</w:t>
      </w:r>
    </w:p>
    <w:p w:rsidR="00455E0B" w:rsidRDefault="00455E0B" w:rsidP="00455E0B">
      <w:pPr>
        <w:pStyle w:val="ListParagraph"/>
        <w:numPr>
          <w:ilvl w:val="1"/>
          <w:numId w:val="23"/>
        </w:numPr>
        <w:rPr>
          <w:rStyle w:val="Emphasis"/>
          <w:i w:val="0"/>
        </w:rPr>
      </w:pPr>
      <w:r>
        <w:rPr>
          <w:rStyle w:val="Emphasis"/>
          <w:i w:val="0"/>
        </w:rPr>
        <w:t>Expand textspeak abbreviations</w:t>
      </w:r>
    </w:p>
    <w:p w:rsidR="00455E0B" w:rsidRDefault="00455E0B" w:rsidP="00455E0B">
      <w:pPr>
        <w:pStyle w:val="ListParagraph"/>
        <w:numPr>
          <w:ilvl w:val="2"/>
          <w:numId w:val="23"/>
        </w:numPr>
        <w:rPr>
          <w:rStyle w:val="Emphasis"/>
          <w:i w:val="0"/>
        </w:rPr>
      </w:pPr>
      <w:r>
        <w:rPr>
          <w:rStyle w:val="Emphasis"/>
          <w:i w:val="0"/>
        </w:rPr>
        <w:t>i.e. LOL &lt;Laughing out loud&gt;</w:t>
      </w:r>
    </w:p>
    <w:p w:rsidR="005A7030" w:rsidRDefault="00455E0B" w:rsidP="00455E0B">
      <w:pPr>
        <w:rPr>
          <w:rStyle w:val="Strong"/>
        </w:rPr>
      </w:pPr>
      <w:r>
        <w:rPr>
          <w:rStyle w:val="Strong"/>
        </w:rPr>
        <w:t>Email Messages:</w:t>
      </w:r>
    </w:p>
    <w:p w:rsidR="00087B90" w:rsidRPr="00087B90" w:rsidRDefault="006458DD" w:rsidP="00087B90">
      <w:pPr>
        <w:pStyle w:val="ListParagraph"/>
        <w:numPr>
          <w:ilvl w:val="0"/>
          <w:numId w:val="25"/>
        </w:numPr>
        <w:rPr>
          <w:rStyle w:val="Strong"/>
          <w:b w:val="0"/>
        </w:rPr>
      </w:pPr>
      <w:r>
        <w:rPr>
          <w:rStyle w:val="Strong"/>
        </w:rPr>
        <w:t>Standard Email Message</w:t>
      </w:r>
    </w:p>
    <w:tbl>
      <w:tblPr>
        <w:tblStyle w:val="TableGrid"/>
        <w:tblW w:w="0" w:type="auto"/>
        <w:tblInd w:w="720" w:type="dxa"/>
        <w:tblLook w:val="04A0" w:firstRow="1" w:lastRow="0" w:firstColumn="1" w:lastColumn="0" w:noHBand="0" w:noVBand="1"/>
      </w:tblPr>
      <w:tblGrid>
        <w:gridCol w:w="4148"/>
        <w:gridCol w:w="4148"/>
      </w:tblGrid>
      <w:tr w:rsidR="00087B90" w:rsidTr="00087B90">
        <w:tc>
          <w:tcPr>
            <w:tcW w:w="4148" w:type="dxa"/>
          </w:tcPr>
          <w:p w:rsidR="00087B90" w:rsidRDefault="00087B90" w:rsidP="00087B90">
            <w:pPr>
              <w:pStyle w:val="ListParagraph"/>
              <w:ind w:left="0"/>
              <w:rPr>
                <w:rStyle w:val="Strong"/>
                <w:b w:val="0"/>
              </w:rPr>
            </w:pPr>
            <w:r>
              <w:rPr>
                <w:rStyle w:val="Strong"/>
                <w:b w:val="0"/>
              </w:rPr>
              <w:t>Input</w:t>
            </w:r>
          </w:p>
        </w:tc>
        <w:tc>
          <w:tcPr>
            <w:tcW w:w="4148" w:type="dxa"/>
          </w:tcPr>
          <w:p w:rsidR="00087B90" w:rsidRDefault="00087B90" w:rsidP="00087B90">
            <w:pPr>
              <w:pStyle w:val="ListParagraph"/>
              <w:ind w:left="0"/>
              <w:rPr>
                <w:rStyle w:val="Strong"/>
                <w:b w:val="0"/>
              </w:rPr>
            </w:pPr>
            <w:r>
              <w:rPr>
                <w:rStyle w:val="Strong"/>
                <w:b w:val="0"/>
              </w:rPr>
              <w:t>Output</w:t>
            </w:r>
          </w:p>
        </w:tc>
      </w:tr>
      <w:tr w:rsidR="00087B90" w:rsidTr="00087B90">
        <w:tc>
          <w:tcPr>
            <w:tcW w:w="4148" w:type="dxa"/>
          </w:tcPr>
          <w:p w:rsidR="00087B90" w:rsidRDefault="00087B90" w:rsidP="00087B90">
            <w:pPr>
              <w:tabs>
                <w:tab w:val="left" w:pos="3020"/>
              </w:tabs>
              <w:rPr>
                <w:rStyle w:val="Strong"/>
                <w:b w:val="0"/>
              </w:rPr>
            </w:pPr>
            <w:r>
              <w:rPr>
                <w:rStyle w:val="Strong"/>
                <w:b w:val="0"/>
              </w:rPr>
              <w:t>Header:</w:t>
            </w:r>
          </w:p>
          <w:p w:rsidR="00087B90" w:rsidRDefault="00087B90" w:rsidP="00087B90">
            <w:pPr>
              <w:tabs>
                <w:tab w:val="left" w:pos="3020"/>
              </w:tabs>
              <w:rPr>
                <w:rStyle w:val="Strong"/>
                <w:b w:val="0"/>
              </w:rPr>
            </w:pPr>
            <w:r>
              <w:rPr>
                <w:rStyle w:val="Strong"/>
                <w:b w:val="0"/>
              </w:rPr>
              <w:lastRenderedPageBreak/>
              <w:t>E123456789</w:t>
            </w:r>
            <w:r>
              <w:rPr>
                <w:rStyle w:val="Strong"/>
                <w:b w:val="0"/>
              </w:rPr>
              <w:tab/>
            </w:r>
          </w:p>
          <w:p w:rsidR="00911A48" w:rsidRDefault="00911A48" w:rsidP="00087B90">
            <w:pPr>
              <w:tabs>
                <w:tab w:val="left" w:pos="3020"/>
              </w:tabs>
              <w:rPr>
                <w:rStyle w:val="Strong"/>
                <w:b w:val="0"/>
              </w:rPr>
            </w:pPr>
          </w:p>
          <w:p w:rsidR="00087B90" w:rsidRDefault="00087B90" w:rsidP="00087B90">
            <w:pPr>
              <w:tabs>
                <w:tab w:val="left" w:pos="3020"/>
              </w:tabs>
              <w:rPr>
                <w:rStyle w:val="Strong"/>
                <w:b w:val="0"/>
              </w:rPr>
            </w:pPr>
            <w:r>
              <w:rPr>
                <w:rStyle w:val="Strong"/>
                <w:b w:val="0"/>
              </w:rPr>
              <w:t>Body:</w:t>
            </w:r>
          </w:p>
          <w:p w:rsidR="00087B90" w:rsidRDefault="00087B90" w:rsidP="00087B90">
            <w:pPr>
              <w:tabs>
                <w:tab w:val="left" w:pos="3020"/>
              </w:tabs>
              <w:rPr>
                <w:rStyle w:val="Strong"/>
                <w:b w:val="0"/>
              </w:rPr>
            </w:pPr>
            <w:r>
              <w:rPr>
                <w:rStyle w:val="Strong"/>
                <w:b w:val="0"/>
              </w:rPr>
              <w:t>john.smith@example.org</w:t>
            </w:r>
          </w:p>
          <w:p w:rsidR="00087B90" w:rsidRDefault="00087B90" w:rsidP="00087B90">
            <w:pPr>
              <w:rPr>
                <w:rStyle w:val="Strong"/>
                <w:b w:val="0"/>
              </w:rPr>
            </w:pPr>
            <w:r>
              <w:rPr>
                <w:rStyle w:val="Strong"/>
                <w:b w:val="0"/>
              </w:rPr>
              <w:t>Look at this</w:t>
            </w:r>
          </w:p>
          <w:p w:rsidR="00087B90" w:rsidRDefault="00087B90" w:rsidP="00087B90">
            <w:pPr>
              <w:pStyle w:val="ListParagraph"/>
              <w:ind w:left="0"/>
              <w:rPr>
                <w:rStyle w:val="Strong"/>
                <w:b w:val="0"/>
              </w:rPr>
            </w:pPr>
            <w:r>
              <w:rPr>
                <w:rStyle w:val="Strong"/>
                <w:b w:val="0"/>
              </w:rPr>
              <w:t>This is a cool website http://www.cool.com</w:t>
            </w:r>
          </w:p>
        </w:tc>
        <w:tc>
          <w:tcPr>
            <w:tcW w:w="4148" w:type="dxa"/>
          </w:tcPr>
          <w:p w:rsidR="00087B90" w:rsidRDefault="00087B90" w:rsidP="00087B90">
            <w:pPr>
              <w:rPr>
                <w:rStyle w:val="Strong"/>
                <w:b w:val="0"/>
              </w:rPr>
            </w:pPr>
            <w:r w:rsidRPr="00087B90">
              <w:rPr>
                <w:rStyle w:val="Strong"/>
                <w:b w:val="0"/>
              </w:rPr>
              <w:lastRenderedPageBreak/>
              <w:t>{</w:t>
            </w:r>
          </w:p>
          <w:p w:rsidR="00087B90" w:rsidRPr="00087B90" w:rsidRDefault="00087B90" w:rsidP="00087B90">
            <w:pPr>
              <w:rPr>
                <w:rStyle w:val="Strong"/>
                <w:b w:val="0"/>
              </w:rPr>
            </w:pPr>
            <w:r>
              <w:rPr>
                <w:rStyle w:val="Strong"/>
                <w:b w:val="0"/>
              </w:rPr>
              <w:lastRenderedPageBreak/>
              <w:t xml:space="preserve">  </w:t>
            </w:r>
            <w:r w:rsidRPr="00087B90">
              <w:rPr>
                <w:rStyle w:val="Strong"/>
                <w:b w:val="0"/>
              </w:rPr>
              <w:t>"id": "E123456789"</w:t>
            </w:r>
            <w:r>
              <w:rPr>
                <w:rStyle w:val="Strong"/>
                <w:b w:val="0"/>
              </w:rPr>
              <w:t>,</w:t>
            </w:r>
          </w:p>
          <w:p w:rsidR="00087B90" w:rsidRPr="00087B90" w:rsidRDefault="00087B90" w:rsidP="00087B90">
            <w:pPr>
              <w:rPr>
                <w:rStyle w:val="Strong"/>
                <w:b w:val="0"/>
              </w:rPr>
            </w:pPr>
            <w:r w:rsidRPr="00087B90">
              <w:rPr>
                <w:rStyle w:val="Strong"/>
                <w:b w:val="0"/>
              </w:rPr>
              <w:t xml:space="preserve">  "sender": "john.smith@example.org",</w:t>
            </w:r>
          </w:p>
          <w:p w:rsidR="00087B90" w:rsidRPr="00087B90" w:rsidRDefault="00087B90" w:rsidP="00087B90">
            <w:pPr>
              <w:rPr>
                <w:rStyle w:val="Strong"/>
                <w:b w:val="0"/>
              </w:rPr>
            </w:pPr>
            <w:r w:rsidRPr="00087B90">
              <w:rPr>
                <w:rStyle w:val="Strong"/>
                <w:b w:val="0"/>
              </w:rPr>
              <w:t xml:space="preserve">  "subject": "Look at this",</w:t>
            </w:r>
          </w:p>
          <w:p w:rsidR="00087B90" w:rsidRPr="00087B90" w:rsidRDefault="00087B90" w:rsidP="00087B90">
            <w:pPr>
              <w:rPr>
                <w:rStyle w:val="Strong"/>
                <w:b w:val="0"/>
              </w:rPr>
            </w:pPr>
            <w:r w:rsidRPr="00087B90">
              <w:rPr>
                <w:rStyle w:val="Strong"/>
                <w:b w:val="0"/>
              </w:rPr>
              <w:t xml:space="preserve">  "</w:t>
            </w:r>
            <w:proofErr w:type="spellStart"/>
            <w:r w:rsidRPr="00087B90">
              <w:rPr>
                <w:rStyle w:val="Strong"/>
                <w:b w:val="0"/>
              </w:rPr>
              <w:t>messageText</w:t>
            </w:r>
            <w:proofErr w:type="spellEnd"/>
            <w:r w:rsidRPr="00087B90">
              <w:rPr>
                <w:rStyle w:val="Strong"/>
                <w:b w:val="0"/>
              </w:rPr>
              <w:t>": "This is a cool website &lt;URL Quarantined&gt;"</w:t>
            </w:r>
          </w:p>
          <w:p w:rsidR="00087B90" w:rsidRPr="005A7030" w:rsidRDefault="00087B90" w:rsidP="00087B90">
            <w:pPr>
              <w:rPr>
                <w:rStyle w:val="Strong"/>
                <w:b w:val="0"/>
              </w:rPr>
            </w:pPr>
            <w:r w:rsidRPr="00087B90">
              <w:rPr>
                <w:rStyle w:val="Strong"/>
                <w:b w:val="0"/>
              </w:rPr>
              <w:t>}</w:t>
            </w:r>
          </w:p>
        </w:tc>
      </w:tr>
    </w:tbl>
    <w:p w:rsidR="00455E0B" w:rsidRDefault="00455E0B" w:rsidP="006458DD">
      <w:pPr>
        <w:pStyle w:val="ListParagraph"/>
        <w:numPr>
          <w:ilvl w:val="1"/>
          <w:numId w:val="25"/>
        </w:numPr>
        <w:rPr>
          <w:rStyle w:val="Strong"/>
          <w:b w:val="0"/>
        </w:rPr>
      </w:pPr>
      <w:r w:rsidRPr="00455E0B">
        <w:rPr>
          <w:rStyle w:val="Strong"/>
          <w:b w:val="0"/>
        </w:rPr>
        <w:lastRenderedPageBreak/>
        <w:t>Validate</w:t>
      </w:r>
      <w:r>
        <w:rPr>
          <w:rStyle w:val="Strong"/>
          <w:b w:val="0"/>
        </w:rPr>
        <w:t>:</w:t>
      </w:r>
    </w:p>
    <w:p w:rsidR="006458DD" w:rsidRDefault="00455E0B" w:rsidP="006458DD">
      <w:pPr>
        <w:pStyle w:val="ListParagraph"/>
        <w:numPr>
          <w:ilvl w:val="2"/>
          <w:numId w:val="25"/>
        </w:numPr>
        <w:rPr>
          <w:rStyle w:val="Strong"/>
          <w:b w:val="0"/>
        </w:rPr>
      </w:pPr>
      <w:r>
        <w:rPr>
          <w:rStyle w:val="Strong"/>
          <w:b w:val="0"/>
        </w:rPr>
        <w:t>Sender is a standard email address</w:t>
      </w:r>
    </w:p>
    <w:p w:rsidR="00455E0B" w:rsidRPr="006458DD" w:rsidRDefault="00455E0B" w:rsidP="006458DD">
      <w:pPr>
        <w:pStyle w:val="ListParagraph"/>
        <w:numPr>
          <w:ilvl w:val="3"/>
          <w:numId w:val="25"/>
        </w:numPr>
        <w:rPr>
          <w:rStyle w:val="Strong"/>
          <w:b w:val="0"/>
        </w:rPr>
      </w:pPr>
      <w:r w:rsidRPr="006458DD">
        <w:rPr>
          <w:rStyle w:val="Strong"/>
          <w:b w:val="0"/>
        </w:rPr>
        <w:t xml:space="preserve">i.e. </w:t>
      </w:r>
      <w:hyperlink r:id="rId7" w:history="1">
        <w:r w:rsidR="00EA146D" w:rsidRPr="00A53887">
          <w:rPr>
            <w:rStyle w:val="Hyperlink"/>
          </w:rPr>
          <w:t>john.smith@example.org</w:t>
        </w:r>
      </w:hyperlink>
    </w:p>
    <w:p w:rsidR="006458DD" w:rsidRDefault="006458DD" w:rsidP="006458DD">
      <w:pPr>
        <w:pStyle w:val="ListParagraph"/>
        <w:numPr>
          <w:ilvl w:val="1"/>
          <w:numId w:val="25"/>
        </w:numPr>
        <w:rPr>
          <w:rStyle w:val="Strong"/>
          <w:b w:val="0"/>
        </w:rPr>
      </w:pPr>
      <w:r>
        <w:rPr>
          <w:rStyle w:val="Strong"/>
          <w:b w:val="0"/>
        </w:rPr>
        <w:t>Subject is no longer than 20 characters</w:t>
      </w:r>
    </w:p>
    <w:p w:rsidR="00EA146D" w:rsidRDefault="00EA146D" w:rsidP="00EA146D">
      <w:pPr>
        <w:pStyle w:val="ListParagraph"/>
        <w:numPr>
          <w:ilvl w:val="1"/>
          <w:numId w:val="25"/>
        </w:numPr>
        <w:rPr>
          <w:rStyle w:val="Strong"/>
          <w:b w:val="0"/>
        </w:rPr>
      </w:pPr>
      <w:r>
        <w:rPr>
          <w:rStyle w:val="Strong"/>
          <w:b w:val="0"/>
        </w:rPr>
        <w:t>Message text is no longer than 1028 characters</w:t>
      </w:r>
    </w:p>
    <w:p w:rsidR="00A019C1" w:rsidRPr="00A019C1" w:rsidRDefault="00EA146D" w:rsidP="00A019C1">
      <w:pPr>
        <w:pStyle w:val="ListParagraph"/>
        <w:numPr>
          <w:ilvl w:val="0"/>
          <w:numId w:val="25"/>
        </w:numPr>
        <w:rPr>
          <w:rStyle w:val="Strong"/>
          <w:b w:val="0"/>
        </w:rPr>
      </w:pPr>
      <w:r>
        <w:rPr>
          <w:rStyle w:val="Strong"/>
          <w:b w:val="0"/>
        </w:rPr>
        <w:t>Sanitize</w:t>
      </w:r>
    </w:p>
    <w:p w:rsidR="00EA146D" w:rsidRDefault="00EA146D" w:rsidP="00EA146D">
      <w:pPr>
        <w:pStyle w:val="ListParagraph"/>
        <w:numPr>
          <w:ilvl w:val="1"/>
          <w:numId w:val="25"/>
        </w:numPr>
        <w:rPr>
          <w:rStyle w:val="Strong"/>
          <w:b w:val="0"/>
        </w:rPr>
      </w:pPr>
      <w:r>
        <w:rPr>
          <w:rStyle w:val="Strong"/>
          <w:b w:val="0"/>
        </w:rPr>
        <w:t xml:space="preserve">URLs will be written to a quarantine list and replaced by </w:t>
      </w:r>
      <w:r w:rsidRPr="00EA146D">
        <w:rPr>
          <w:rStyle w:val="Strong"/>
          <w:b w:val="0"/>
        </w:rPr>
        <w:t>“&lt;URL Quarantined&gt;</w:t>
      </w:r>
      <w:r>
        <w:rPr>
          <w:rStyle w:val="Strong"/>
          <w:b w:val="0"/>
        </w:rPr>
        <w:t>”</w:t>
      </w:r>
    </w:p>
    <w:p w:rsidR="00910F4A" w:rsidRDefault="00910F4A" w:rsidP="00910F4A">
      <w:pPr>
        <w:pStyle w:val="ListParagraph"/>
        <w:numPr>
          <w:ilvl w:val="2"/>
          <w:numId w:val="25"/>
        </w:numPr>
        <w:rPr>
          <w:rStyle w:val="Strong"/>
          <w:b w:val="0"/>
        </w:rPr>
      </w:pPr>
      <w:r>
        <w:rPr>
          <w:rStyle w:val="Strong"/>
          <w:b w:val="0"/>
        </w:rPr>
        <w:t>i.e. “This a cool website http://</w:t>
      </w:r>
      <w:hyperlink r:id="rId8" w:history="1">
        <w:r w:rsidRPr="00A53887">
          <w:rPr>
            <w:rStyle w:val="Hyperlink"/>
          </w:rPr>
          <w:t>www.cool.com</w:t>
        </w:r>
      </w:hyperlink>
      <w:r>
        <w:rPr>
          <w:rStyle w:val="Strong"/>
          <w:b w:val="0"/>
        </w:rPr>
        <w:t xml:space="preserve">” becomes “This a cool website </w:t>
      </w:r>
      <w:r w:rsidRPr="00EA146D">
        <w:rPr>
          <w:rStyle w:val="Strong"/>
          <w:b w:val="0"/>
        </w:rPr>
        <w:t>&lt;URL Quarantined&gt;</w:t>
      </w:r>
      <w:r>
        <w:rPr>
          <w:rStyle w:val="Strong"/>
          <w:b w:val="0"/>
        </w:rPr>
        <w:t>”</w:t>
      </w:r>
    </w:p>
    <w:p w:rsidR="00EA146D" w:rsidRDefault="00EA146D" w:rsidP="00EA146D">
      <w:pPr>
        <w:pStyle w:val="ListParagraph"/>
        <w:numPr>
          <w:ilvl w:val="0"/>
          <w:numId w:val="25"/>
        </w:numPr>
        <w:rPr>
          <w:rStyle w:val="Strong"/>
          <w:b w:val="0"/>
        </w:rPr>
      </w:pPr>
      <w:r>
        <w:rPr>
          <w:rStyle w:val="Strong"/>
          <w:b w:val="0"/>
        </w:rPr>
        <w:t>Categorize</w:t>
      </w:r>
    </w:p>
    <w:p w:rsidR="00EA146D" w:rsidRDefault="006458DD" w:rsidP="00EA146D">
      <w:pPr>
        <w:pStyle w:val="ListParagraph"/>
        <w:numPr>
          <w:ilvl w:val="1"/>
          <w:numId w:val="25"/>
        </w:numPr>
        <w:rPr>
          <w:rStyle w:val="Strong"/>
          <w:b w:val="0"/>
        </w:rPr>
      </w:pPr>
      <w:r>
        <w:rPr>
          <w:rStyle w:val="Strong"/>
          <w:b w:val="0"/>
        </w:rPr>
        <w:t>If subject is in the form of “SIR dd/mm/</w:t>
      </w:r>
      <w:proofErr w:type="spellStart"/>
      <w:r>
        <w:rPr>
          <w:rStyle w:val="Strong"/>
          <w:b w:val="0"/>
        </w:rPr>
        <w:t>yy</w:t>
      </w:r>
      <w:proofErr w:type="spellEnd"/>
      <w:r>
        <w:rPr>
          <w:rStyle w:val="Strong"/>
          <w:b w:val="0"/>
        </w:rPr>
        <w:t xml:space="preserve">”, the message should be detected as a </w:t>
      </w:r>
      <w:r w:rsidR="00EA146D">
        <w:rPr>
          <w:rStyle w:val="Strong"/>
          <w:b w:val="0"/>
        </w:rPr>
        <w:t>Significant Incident Report</w:t>
      </w:r>
      <w:r>
        <w:rPr>
          <w:rStyle w:val="Strong"/>
          <w:b w:val="0"/>
        </w:rPr>
        <w:t xml:space="preserve"> and</w:t>
      </w:r>
      <w:r w:rsidR="00EA146D">
        <w:rPr>
          <w:rStyle w:val="Strong"/>
          <w:b w:val="0"/>
        </w:rPr>
        <w:t xml:space="preserve"> </w:t>
      </w:r>
      <w:r>
        <w:rPr>
          <w:rStyle w:val="Strong"/>
          <w:b w:val="0"/>
        </w:rPr>
        <w:t>pr</w:t>
      </w:r>
      <w:r w:rsidR="00EA146D">
        <w:rPr>
          <w:rStyle w:val="Strong"/>
          <w:b w:val="0"/>
        </w:rPr>
        <w:t>ocessed as such</w:t>
      </w:r>
    </w:p>
    <w:p w:rsidR="00087B90" w:rsidRDefault="00EA146D" w:rsidP="00087B90">
      <w:pPr>
        <w:pStyle w:val="ListParagraph"/>
        <w:numPr>
          <w:ilvl w:val="0"/>
          <w:numId w:val="25"/>
        </w:numPr>
        <w:rPr>
          <w:rStyle w:val="Strong"/>
        </w:rPr>
      </w:pPr>
      <w:r>
        <w:rPr>
          <w:rStyle w:val="Strong"/>
        </w:rPr>
        <w:t>Significant Incident Report:</w:t>
      </w:r>
    </w:p>
    <w:tbl>
      <w:tblPr>
        <w:tblStyle w:val="TableGrid"/>
        <w:tblW w:w="0" w:type="auto"/>
        <w:tblInd w:w="720" w:type="dxa"/>
        <w:tblLook w:val="04A0" w:firstRow="1" w:lastRow="0" w:firstColumn="1" w:lastColumn="0" w:noHBand="0" w:noVBand="1"/>
      </w:tblPr>
      <w:tblGrid>
        <w:gridCol w:w="4121"/>
        <w:gridCol w:w="4175"/>
      </w:tblGrid>
      <w:tr w:rsidR="00087B90" w:rsidTr="00087B90">
        <w:tc>
          <w:tcPr>
            <w:tcW w:w="4508" w:type="dxa"/>
          </w:tcPr>
          <w:p w:rsidR="00087B90" w:rsidRPr="00911A48" w:rsidRDefault="00911A48" w:rsidP="00087B90">
            <w:pPr>
              <w:pStyle w:val="ListParagraph"/>
              <w:ind w:left="0"/>
              <w:rPr>
                <w:rStyle w:val="Strong"/>
                <w:b w:val="0"/>
              </w:rPr>
            </w:pPr>
            <w:r>
              <w:rPr>
                <w:rStyle w:val="Strong"/>
                <w:b w:val="0"/>
              </w:rPr>
              <w:t>Input</w:t>
            </w:r>
          </w:p>
        </w:tc>
        <w:tc>
          <w:tcPr>
            <w:tcW w:w="4508" w:type="dxa"/>
          </w:tcPr>
          <w:p w:rsidR="00087B90" w:rsidRPr="00911A48" w:rsidRDefault="00911A48" w:rsidP="00087B90">
            <w:pPr>
              <w:pStyle w:val="ListParagraph"/>
              <w:ind w:left="0"/>
              <w:rPr>
                <w:rStyle w:val="Strong"/>
                <w:b w:val="0"/>
              </w:rPr>
            </w:pPr>
            <w:r>
              <w:rPr>
                <w:rStyle w:val="Strong"/>
                <w:b w:val="0"/>
              </w:rPr>
              <w:t>Output</w:t>
            </w:r>
          </w:p>
        </w:tc>
      </w:tr>
      <w:tr w:rsidR="00087B90" w:rsidTr="00087B90">
        <w:tc>
          <w:tcPr>
            <w:tcW w:w="4508" w:type="dxa"/>
          </w:tcPr>
          <w:p w:rsidR="00911A48" w:rsidRDefault="00911A48" w:rsidP="00911A48">
            <w:pPr>
              <w:rPr>
                <w:rStyle w:val="Strong"/>
                <w:b w:val="0"/>
              </w:rPr>
            </w:pPr>
            <w:r>
              <w:rPr>
                <w:rStyle w:val="Strong"/>
                <w:b w:val="0"/>
              </w:rPr>
              <w:t>Header:</w:t>
            </w:r>
          </w:p>
          <w:p w:rsidR="00911A48" w:rsidRDefault="00911A48" w:rsidP="00911A48">
            <w:pPr>
              <w:rPr>
                <w:rStyle w:val="Strong"/>
                <w:b w:val="0"/>
              </w:rPr>
            </w:pPr>
            <w:r>
              <w:rPr>
                <w:rStyle w:val="Strong"/>
                <w:b w:val="0"/>
              </w:rPr>
              <w:t>E123456789</w:t>
            </w:r>
          </w:p>
          <w:p w:rsidR="00911A48" w:rsidRPr="00911A48" w:rsidRDefault="00911A48" w:rsidP="00911A48">
            <w:pPr>
              <w:rPr>
                <w:rStyle w:val="Strong"/>
                <w:b w:val="0"/>
              </w:rPr>
            </w:pPr>
          </w:p>
          <w:p w:rsidR="00911A48" w:rsidRPr="00911A48" w:rsidRDefault="00911A48" w:rsidP="00911A48">
            <w:pPr>
              <w:rPr>
                <w:rStyle w:val="Strong"/>
                <w:b w:val="0"/>
              </w:rPr>
            </w:pPr>
            <w:r>
              <w:rPr>
                <w:rStyle w:val="Strong"/>
                <w:b w:val="0"/>
              </w:rPr>
              <w:t>Body:</w:t>
            </w:r>
          </w:p>
          <w:p w:rsidR="00911A48" w:rsidRPr="00911A48" w:rsidRDefault="00911A48" w:rsidP="00911A48">
            <w:pPr>
              <w:rPr>
                <w:rStyle w:val="Strong"/>
                <w:b w:val="0"/>
              </w:rPr>
            </w:pPr>
            <w:r w:rsidRPr="00911A48">
              <w:rPr>
                <w:rStyle w:val="Strong"/>
                <w:b w:val="0"/>
              </w:rPr>
              <w:t>john.smith@example.org</w:t>
            </w:r>
          </w:p>
          <w:p w:rsidR="00911A48" w:rsidRPr="00911A48" w:rsidRDefault="00911A48" w:rsidP="00911A48">
            <w:pPr>
              <w:rPr>
                <w:rStyle w:val="Strong"/>
                <w:b w:val="0"/>
              </w:rPr>
            </w:pPr>
            <w:r w:rsidRPr="00911A48">
              <w:rPr>
                <w:rStyle w:val="Strong"/>
                <w:b w:val="0"/>
              </w:rPr>
              <w:t>SIR 25/11/19</w:t>
            </w:r>
          </w:p>
          <w:p w:rsidR="00911A48" w:rsidRPr="00911A48" w:rsidRDefault="00911A48" w:rsidP="00911A48">
            <w:pPr>
              <w:rPr>
                <w:rStyle w:val="Strong"/>
                <w:b w:val="0"/>
              </w:rPr>
            </w:pPr>
            <w:r w:rsidRPr="00911A48">
              <w:rPr>
                <w:rStyle w:val="Strong"/>
                <w:b w:val="0"/>
              </w:rPr>
              <w:t>Sport Centre Code: 66-666-66</w:t>
            </w:r>
          </w:p>
          <w:p w:rsidR="00911A48" w:rsidRPr="00911A48" w:rsidRDefault="00911A48" w:rsidP="00911A48">
            <w:pPr>
              <w:rPr>
                <w:rStyle w:val="Strong"/>
                <w:b w:val="0"/>
              </w:rPr>
            </w:pPr>
            <w:r w:rsidRPr="00911A48">
              <w:rPr>
                <w:rStyle w:val="Strong"/>
                <w:b w:val="0"/>
              </w:rPr>
              <w:t>Nature of Incident: Raid</w:t>
            </w:r>
          </w:p>
          <w:p w:rsidR="00087B90" w:rsidRPr="00911A48" w:rsidRDefault="00911A48" w:rsidP="00911A48">
            <w:pPr>
              <w:pStyle w:val="ListParagraph"/>
              <w:ind w:left="0"/>
              <w:rPr>
                <w:rStyle w:val="Strong"/>
                <w:b w:val="0"/>
              </w:rPr>
            </w:pPr>
            <w:r w:rsidRPr="00911A48">
              <w:rPr>
                <w:rStyle w:val="Strong"/>
                <w:b w:val="0"/>
              </w:rPr>
              <w:t>See here http://www.araid.com</w:t>
            </w:r>
          </w:p>
        </w:tc>
        <w:tc>
          <w:tcPr>
            <w:tcW w:w="4508" w:type="dxa"/>
          </w:tcPr>
          <w:p w:rsidR="00911A48" w:rsidRDefault="00911A48" w:rsidP="00911A48">
            <w:pPr>
              <w:rPr>
                <w:rStyle w:val="Strong"/>
                <w:b w:val="0"/>
              </w:rPr>
            </w:pPr>
            <w:r w:rsidRPr="00911A48">
              <w:rPr>
                <w:rStyle w:val="Strong"/>
                <w:b w:val="0"/>
              </w:rPr>
              <w:t>{</w:t>
            </w:r>
          </w:p>
          <w:p w:rsidR="00911A48" w:rsidRPr="00911A48" w:rsidRDefault="000E2ED1" w:rsidP="00911A48">
            <w:pPr>
              <w:rPr>
                <w:rStyle w:val="Strong"/>
                <w:b w:val="0"/>
              </w:rPr>
            </w:pPr>
            <w:r>
              <w:rPr>
                <w:rStyle w:val="Strong"/>
                <w:b w:val="0"/>
              </w:rPr>
              <w:t xml:space="preserve">  </w:t>
            </w:r>
            <w:r w:rsidR="00911A48" w:rsidRPr="00911A48">
              <w:rPr>
                <w:rStyle w:val="Strong"/>
                <w:b w:val="0"/>
              </w:rPr>
              <w:t>"id": "E123456789</w:t>
            </w:r>
            <w:r w:rsidR="00911A48">
              <w:rPr>
                <w:rStyle w:val="Strong"/>
                <w:b w:val="0"/>
              </w:rPr>
              <w:t>”,</w:t>
            </w:r>
          </w:p>
          <w:p w:rsidR="00911A48" w:rsidRPr="000E2ED1" w:rsidRDefault="000E2ED1" w:rsidP="000E2ED1">
            <w:pPr>
              <w:rPr>
                <w:rStyle w:val="Strong"/>
                <w:b w:val="0"/>
              </w:rPr>
            </w:pPr>
            <w:r>
              <w:rPr>
                <w:rStyle w:val="Strong"/>
                <w:b w:val="0"/>
              </w:rPr>
              <w:t xml:space="preserve">  </w:t>
            </w:r>
            <w:r w:rsidR="00911A48" w:rsidRPr="000E2ED1">
              <w:rPr>
                <w:rStyle w:val="Strong"/>
                <w:b w:val="0"/>
              </w:rPr>
              <w:t>"sender": "john.smith@example.org",</w:t>
            </w:r>
          </w:p>
          <w:p w:rsidR="00911A48" w:rsidRPr="000E2ED1" w:rsidRDefault="000E2ED1" w:rsidP="000E2ED1">
            <w:pPr>
              <w:rPr>
                <w:rStyle w:val="Strong"/>
                <w:b w:val="0"/>
              </w:rPr>
            </w:pPr>
            <w:r>
              <w:rPr>
                <w:rStyle w:val="Strong"/>
                <w:b w:val="0"/>
              </w:rPr>
              <w:t xml:space="preserve">  </w:t>
            </w:r>
            <w:r w:rsidR="00911A48" w:rsidRPr="000E2ED1">
              <w:rPr>
                <w:rStyle w:val="Strong"/>
                <w:b w:val="0"/>
              </w:rPr>
              <w:t>"subject": "SIR 25/11/19",</w:t>
            </w:r>
          </w:p>
          <w:p w:rsidR="00911A48" w:rsidRPr="000E2ED1" w:rsidRDefault="000E2ED1" w:rsidP="000E2ED1">
            <w:pPr>
              <w:rPr>
                <w:rStyle w:val="Strong"/>
                <w:b w:val="0"/>
              </w:rPr>
            </w:pPr>
            <w:r>
              <w:rPr>
                <w:rStyle w:val="Strong"/>
                <w:b w:val="0"/>
              </w:rPr>
              <w:t xml:space="preserve">  </w:t>
            </w:r>
            <w:r w:rsidR="00911A48" w:rsidRPr="000E2ED1">
              <w:rPr>
                <w:rStyle w:val="Strong"/>
                <w:b w:val="0"/>
              </w:rPr>
              <w:t>"</w:t>
            </w:r>
            <w:proofErr w:type="spellStart"/>
            <w:r w:rsidR="00911A48" w:rsidRPr="000E2ED1">
              <w:rPr>
                <w:rStyle w:val="Strong"/>
                <w:b w:val="0"/>
              </w:rPr>
              <w:t>messageText</w:t>
            </w:r>
            <w:proofErr w:type="spellEnd"/>
            <w:r w:rsidR="00911A48" w:rsidRPr="000E2ED1">
              <w:rPr>
                <w:rStyle w:val="Strong"/>
                <w:b w:val="0"/>
              </w:rPr>
              <w:t>": "See here &lt;URL</w:t>
            </w:r>
            <w:r>
              <w:rPr>
                <w:rStyle w:val="Strong"/>
                <w:b w:val="0"/>
              </w:rPr>
              <w:t xml:space="preserve"> </w:t>
            </w:r>
            <w:r w:rsidR="00911A48" w:rsidRPr="000E2ED1">
              <w:rPr>
                <w:rStyle w:val="Strong"/>
                <w:b w:val="0"/>
              </w:rPr>
              <w:t>Quarantined&gt;",</w:t>
            </w:r>
          </w:p>
          <w:p w:rsidR="00911A48" w:rsidRPr="000E2ED1" w:rsidRDefault="000E2ED1" w:rsidP="000E2ED1">
            <w:pPr>
              <w:rPr>
                <w:rStyle w:val="Strong"/>
                <w:b w:val="0"/>
              </w:rPr>
            </w:pPr>
            <w:r>
              <w:rPr>
                <w:rStyle w:val="Strong"/>
                <w:b w:val="0"/>
              </w:rPr>
              <w:t xml:space="preserve">  </w:t>
            </w:r>
            <w:r w:rsidR="00911A48" w:rsidRPr="000E2ED1">
              <w:rPr>
                <w:rStyle w:val="Strong"/>
                <w:b w:val="0"/>
              </w:rPr>
              <w:t>"</w:t>
            </w:r>
            <w:proofErr w:type="spellStart"/>
            <w:r w:rsidR="00911A48" w:rsidRPr="000E2ED1">
              <w:rPr>
                <w:rStyle w:val="Strong"/>
                <w:b w:val="0"/>
              </w:rPr>
              <w:t>sportCentreCode</w:t>
            </w:r>
            <w:proofErr w:type="spellEnd"/>
            <w:r w:rsidR="00911A48" w:rsidRPr="000E2ED1">
              <w:rPr>
                <w:rStyle w:val="Strong"/>
                <w:b w:val="0"/>
              </w:rPr>
              <w:t>": "66-666-66",</w:t>
            </w:r>
          </w:p>
          <w:p w:rsidR="00911A48" w:rsidRPr="000E2ED1" w:rsidRDefault="000E2ED1" w:rsidP="000E2ED1">
            <w:pPr>
              <w:rPr>
                <w:rStyle w:val="Strong"/>
                <w:b w:val="0"/>
              </w:rPr>
            </w:pPr>
            <w:r>
              <w:rPr>
                <w:rStyle w:val="Strong"/>
                <w:b w:val="0"/>
              </w:rPr>
              <w:t xml:space="preserve">  </w:t>
            </w:r>
            <w:r w:rsidR="00911A48" w:rsidRPr="000E2ED1">
              <w:rPr>
                <w:rStyle w:val="Strong"/>
                <w:b w:val="0"/>
              </w:rPr>
              <w:t>"</w:t>
            </w:r>
            <w:proofErr w:type="spellStart"/>
            <w:r w:rsidR="00911A48" w:rsidRPr="000E2ED1">
              <w:rPr>
                <w:rStyle w:val="Strong"/>
                <w:b w:val="0"/>
              </w:rPr>
              <w:t>natureOfIncident</w:t>
            </w:r>
            <w:proofErr w:type="spellEnd"/>
            <w:r w:rsidR="00911A48" w:rsidRPr="000E2ED1">
              <w:rPr>
                <w:rStyle w:val="Strong"/>
                <w:b w:val="0"/>
              </w:rPr>
              <w:t xml:space="preserve">": "Raid",  </w:t>
            </w:r>
          </w:p>
          <w:p w:rsidR="00087B90" w:rsidRPr="00911A48" w:rsidRDefault="00911A48" w:rsidP="00911A48">
            <w:pPr>
              <w:pStyle w:val="ListParagraph"/>
              <w:ind w:left="0"/>
              <w:rPr>
                <w:rStyle w:val="Strong"/>
                <w:b w:val="0"/>
              </w:rPr>
            </w:pPr>
            <w:r w:rsidRPr="00911A48">
              <w:rPr>
                <w:rStyle w:val="Strong"/>
                <w:b w:val="0"/>
              </w:rPr>
              <w:t>}</w:t>
            </w:r>
          </w:p>
        </w:tc>
      </w:tr>
    </w:tbl>
    <w:p w:rsidR="006458DD" w:rsidRPr="00087B90" w:rsidRDefault="006458DD" w:rsidP="00087B90">
      <w:pPr>
        <w:pStyle w:val="ListParagraph"/>
        <w:rPr>
          <w:rStyle w:val="Strong"/>
          <w:b w:val="0"/>
        </w:rPr>
      </w:pPr>
      <w:r w:rsidRPr="00087B90">
        <w:rPr>
          <w:rStyle w:val="Strong"/>
          <w:b w:val="0"/>
        </w:rPr>
        <w:t>Same as standard email plus the below.</w:t>
      </w:r>
    </w:p>
    <w:p w:rsidR="00EA146D" w:rsidRDefault="00EA146D" w:rsidP="00EA146D">
      <w:pPr>
        <w:pStyle w:val="ListParagraph"/>
        <w:numPr>
          <w:ilvl w:val="1"/>
          <w:numId w:val="25"/>
        </w:numPr>
        <w:rPr>
          <w:rStyle w:val="Strong"/>
          <w:b w:val="0"/>
        </w:rPr>
      </w:pPr>
      <w:r w:rsidRPr="00EA146D">
        <w:rPr>
          <w:rStyle w:val="Strong"/>
          <w:b w:val="0"/>
        </w:rPr>
        <w:t>Validate</w:t>
      </w:r>
    </w:p>
    <w:p w:rsidR="006458DD" w:rsidRDefault="006458DD" w:rsidP="006458DD">
      <w:pPr>
        <w:pStyle w:val="ListParagraph"/>
        <w:numPr>
          <w:ilvl w:val="2"/>
          <w:numId w:val="25"/>
        </w:numPr>
        <w:rPr>
          <w:rStyle w:val="Strong"/>
          <w:b w:val="0"/>
        </w:rPr>
      </w:pPr>
      <w:r>
        <w:rPr>
          <w:rStyle w:val="Strong"/>
          <w:b w:val="0"/>
        </w:rPr>
        <w:t>Subject</w:t>
      </w:r>
      <w:r w:rsidR="00910F4A">
        <w:rPr>
          <w:rStyle w:val="Strong"/>
          <w:b w:val="0"/>
        </w:rPr>
        <w:t xml:space="preserve"> is formatted as “SIR dd/mm/</w:t>
      </w:r>
      <w:proofErr w:type="spellStart"/>
      <w:r w:rsidR="00910F4A">
        <w:rPr>
          <w:rStyle w:val="Strong"/>
          <w:b w:val="0"/>
        </w:rPr>
        <w:t>yy</w:t>
      </w:r>
      <w:proofErr w:type="spellEnd"/>
      <w:r w:rsidR="00910F4A">
        <w:rPr>
          <w:rStyle w:val="Strong"/>
          <w:b w:val="0"/>
        </w:rPr>
        <w:t>”</w:t>
      </w:r>
    </w:p>
    <w:p w:rsidR="00910F4A" w:rsidRDefault="00910F4A" w:rsidP="00910F4A">
      <w:pPr>
        <w:pStyle w:val="ListParagraph"/>
        <w:numPr>
          <w:ilvl w:val="3"/>
          <w:numId w:val="25"/>
        </w:numPr>
        <w:rPr>
          <w:rStyle w:val="Strong"/>
          <w:b w:val="0"/>
        </w:rPr>
      </w:pPr>
      <w:r>
        <w:rPr>
          <w:rStyle w:val="Strong"/>
          <w:b w:val="0"/>
        </w:rPr>
        <w:t>i.e. “SIR 25/11/19”</w:t>
      </w:r>
    </w:p>
    <w:p w:rsidR="00A019C1" w:rsidRDefault="00DC11BC" w:rsidP="00A019C1">
      <w:pPr>
        <w:pStyle w:val="ListParagraph"/>
        <w:numPr>
          <w:ilvl w:val="2"/>
          <w:numId w:val="25"/>
        </w:numPr>
        <w:rPr>
          <w:rStyle w:val="Strong"/>
          <w:b w:val="0"/>
        </w:rPr>
      </w:pPr>
      <w:r>
        <w:rPr>
          <w:rStyle w:val="Strong"/>
          <w:b w:val="0"/>
        </w:rPr>
        <w:t xml:space="preserve">Sport </w:t>
      </w:r>
      <w:r w:rsidR="00A019C1">
        <w:rPr>
          <w:rStyle w:val="Strong"/>
          <w:b w:val="0"/>
        </w:rPr>
        <w:t>C</w:t>
      </w:r>
      <w:r>
        <w:rPr>
          <w:rStyle w:val="Strong"/>
          <w:b w:val="0"/>
        </w:rPr>
        <w:t xml:space="preserve">entre </w:t>
      </w:r>
      <w:r w:rsidR="00A019C1">
        <w:rPr>
          <w:rStyle w:val="Strong"/>
          <w:b w:val="0"/>
        </w:rPr>
        <w:t>C</w:t>
      </w:r>
      <w:r>
        <w:rPr>
          <w:rStyle w:val="Strong"/>
          <w:b w:val="0"/>
        </w:rPr>
        <w:t xml:space="preserve">ode </w:t>
      </w:r>
      <w:r w:rsidR="00A019C1">
        <w:rPr>
          <w:rStyle w:val="Strong"/>
          <w:b w:val="0"/>
        </w:rPr>
        <w:t>is in valid format</w:t>
      </w:r>
    </w:p>
    <w:p w:rsidR="00A019C1" w:rsidRDefault="00A019C1" w:rsidP="00A019C1">
      <w:pPr>
        <w:pStyle w:val="ListParagraph"/>
        <w:numPr>
          <w:ilvl w:val="3"/>
          <w:numId w:val="25"/>
        </w:numPr>
        <w:rPr>
          <w:rStyle w:val="Strong"/>
          <w:b w:val="0"/>
        </w:rPr>
      </w:pPr>
      <w:r>
        <w:rPr>
          <w:rStyle w:val="Strong"/>
          <w:b w:val="0"/>
        </w:rPr>
        <w:t>i.e. “Sport Centre Code: 66-666-66”</w:t>
      </w:r>
    </w:p>
    <w:p w:rsidR="00A019C1" w:rsidRDefault="00A019C1" w:rsidP="00A019C1">
      <w:pPr>
        <w:pStyle w:val="ListParagraph"/>
        <w:numPr>
          <w:ilvl w:val="2"/>
          <w:numId w:val="25"/>
        </w:numPr>
        <w:rPr>
          <w:rStyle w:val="Strong"/>
          <w:b w:val="0"/>
        </w:rPr>
      </w:pPr>
      <w:r>
        <w:rPr>
          <w:rStyle w:val="Strong"/>
          <w:b w:val="0"/>
        </w:rPr>
        <w:t>Nature of Incident is a valid incident type</w:t>
      </w:r>
    </w:p>
    <w:p w:rsidR="00A019C1" w:rsidRDefault="00A019C1" w:rsidP="00A019C1">
      <w:pPr>
        <w:pStyle w:val="ListParagraph"/>
        <w:numPr>
          <w:ilvl w:val="3"/>
          <w:numId w:val="25"/>
        </w:numPr>
        <w:rPr>
          <w:rStyle w:val="Strong"/>
          <w:b w:val="0"/>
        </w:rPr>
      </w:pPr>
      <w:r>
        <w:rPr>
          <w:rStyle w:val="Strong"/>
          <w:b w:val="0"/>
        </w:rPr>
        <w:t>i.e. “Nature of Incident: Raid”</w:t>
      </w:r>
    </w:p>
    <w:p w:rsidR="00A019C1" w:rsidRDefault="0077147D" w:rsidP="00A019C1">
      <w:pPr>
        <w:pStyle w:val="ListParagraph"/>
        <w:numPr>
          <w:ilvl w:val="1"/>
          <w:numId w:val="25"/>
        </w:numPr>
        <w:rPr>
          <w:rStyle w:val="Strong"/>
          <w:b w:val="0"/>
        </w:rPr>
      </w:pPr>
      <w:r>
        <w:rPr>
          <w:rStyle w:val="Strong"/>
          <w:b w:val="0"/>
        </w:rPr>
        <w:t>Categorize</w:t>
      </w:r>
    </w:p>
    <w:p w:rsidR="0077147D" w:rsidRDefault="0077147D" w:rsidP="0077147D">
      <w:pPr>
        <w:pStyle w:val="ListParagraph"/>
        <w:numPr>
          <w:ilvl w:val="2"/>
          <w:numId w:val="25"/>
        </w:numPr>
        <w:rPr>
          <w:rStyle w:val="Strong"/>
          <w:b w:val="0"/>
        </w:rPr>
      </w:pPr>
      <w:r>
        <w:rPr>
          <w:rStyle w:val="Strong"/>
          <w:b w:val="0"/>
        </w:rPr>
        <w:t>Centre code and Nature of Incident will be written to SIR list</w:t>
      </w:r>
    </w:p>
    <w:p w:rsidR="001F68F1" w:rsidRDefault="001F68F1" w:rsidP="0077147D">
      <w:pPr>
        <w:rPr>
          <w:rStyle w:val="Strong"/>
        </w:rPr>
      </w:pPr>
    </w:p>
    <w:p w:rsidR="001F68F1" w:rsidRDefault="001F68F1" w:rsidP="0077147D">
      <w:pPr>
        <w:rPr>
          <w:rStyle w:val="Strong"/>
        </w:rPr>
      </w:pPr>
    </w:p>
    <w:p w:rsidR="000E2ED1" w:rsidRDefault="0077147D" w:rsidP="0077147D">
      <w:pPr>
        <w:rPr>
          <w:rStyle w:val="Strong"/>
        </w:rPr>
      </w:pPr>
      <w:r>
        <w:rPr>
          <w:rStyle w:val="Strong"/>
        </w:rPr>
        <w:lastRenderedPageBreak/>
        <w:t>Tweets</w:t>
      </w:r>
    </w:p>
    <w:tbl>
      <w:tblPr>
        <w:tblStyle w:val="TableGrid"/>
        <w:tblW w:w="0" w:type="auto"/>
        <w:tblLook w:val="04A0" w:firstRow="1" w:lastRow="0" w:firstColumn="1" w:lastColumn="0" w:noHBand="0" w:noVBand="1"/>
      </w:tblPr>
      <w:tblGrid>
        <w:gridCol w:w="4508"/>
        <w:gridCol w:w="4508"/>
      </w:tblGrid>
      <w:tr w:rsidR="000E2ED1" w:rsidTr="000E2ED1">
        <w:tc>
          <w:tcPr>
            <w:tcW w:w="4508" w:type="dxa"/>
          </w:tcPr>
          <w:p w:rsidR="000E2ED1" w:rsidRPr="000E2ED1" w:rsidRDefault="000E2ED1" w:rsidP="0077147D">
            <w:pPr>
              <w:rPr>
                <w:rStyle w:val="Strong"/>
                <w:b w:val="0"/>
              </w:rPr>
            </w:pPr>
            <w:r>
              <w:rPr>
                <w:rStyle w:val="Strong"/>
                <w:b w:val="0"/>
              </w:rPr>
              <w:t>Input</w:t>
            </w:r>
          </w:p>
        </w:tc>
        <w:tc>
          <w:tcPr>
            <w:tcW w:w="4508" w:type="dxa"/>
          </w:tcPr>
          <w:p w:rsidR="000E2ED1" w:rsidRPr="000E2ED1" w:rsidRDefault="000E2ED1" w:rsidP="0077147D">
            <w:pPr>
              <w:rPr>
                <w:rStyle w:val="Strong"/>
                <w:b w:val="0"/>
              </w:rPr>
            </w:pPr>
            <w:r>
              <w:rPr>
                <w:rStyle w:val="Strong"/>
                <w:b w:val="0"/>
              </w:rPr>
              <w:t>Output</w:t>
            </w:r>
          </w:p>
        </w:tc>
      </w:tr>
      <w:tr w:rsidR="000E2ED1" w:rsidTr="000E2ED1">
        <w:tc>
          <w:tcPr>
            <w:tcW w:w="4508" w:type="dxa"/>
          </w:tcPr>
          <w:p w:rsidR="000E2ED1" w:rsidRDefault="000E2ED1" w:rsidP="0077147D">
            <w:pPr>
              <w:rPr>
                <w:rStyle w:val="Strong"/>
                <w:b w:val="0"/>
              </w:rPr>
            </w:pPr>
            <w:r>
              <w:rPr>
                <w:rStyle w:val="Strong"/>
                <w:b w:val="0"/>
              </w:rPr>
              <w:t>Header:</w:t>
            </w:r>
          </w:p>
          <w:p w:rsidR="000E2ED1" w:rsidRDefault="000E2ED1" w:rsidP="0077147D">
            <w:pPr>
              <w:rPr>
                <w:rStyle w:val="Strong"/>
                <w:b w:val="0"/>
              </w:rPr>
            </w:pPr>
            <w:r>
              <w:rPr>
                <w:rStyle w:val="Strong"/>
                <w:b w:val="0"/>
              </w:rPr>
              <w:t>T123456789</w:t>
            </w:r>
          </w:p>
          <w:p w:rsidR="000E2ED1" w:rsidRDefault="000E2ED1" w:rsidP="0077147D">
            <w:pPr>
              <w:rPr>
                <w:rStyle w:val="Strong"/>
                <w:b w:val="0"/>
              </w:rPr>
            </w:pPr>
          </w:p>
          <w:p w:rsidR="000E2ED1" w:rsidRDefault="000E2ED1" w:rsidP="0077147D">
            <w:pPr>
              <w:rPr>
                <w:rStyle w:val="Strong"/>
                <w:b w:val="0"/>
              </w:rPr>
            </w:pPr>
            <w:r>
              <w:rPr>
                <w:rStyle w:val="Strong"/>
                <w:b w:val="0"/>
              </w:rPr>
              <w:t>Body:</w:t>
            </w:r>
          </w:p>
          <w:p w:rsidR="000E2ED1" w:rsidRPr="000E2ED1" w:rsidRDefault="000E2ED1" w:rsidP="000E2ED1">
            <w:pPr>
              <w:rPr>
                <w:rStyle w:val="Strong"/>
                <w:b w:val="0"/>
              </w:rPr>
            </w:pPr>
            <w:r w:rsidRPr="000E2ED1">
              <w:rPr>
                <w:rStyle w:val="Strong"/>
                <w:b w:val="0"/>
              </w:rPr>
              <w:t>@</w:t>
            </w:r>
            <w:proofErr w:type="spellStart"/>
            <w:r w:rsidRPr="000E2ED1">
              <w:rPr>
                <w:rStyle w:val="Strong"/>
                <w:b w:val="0"/>
              </w:rPr>
              <w:t>JohnSmith</w:t>
            </w:r>
            <w:proofErr w:type="spellEnd"/>
          </w:p>
          <w:p w:rsidR="000E2ED1" w:rsidRPr="000E2ED1" w:rsidRDefault="000E2ED1" w:rsidP="000E2ED1">
            <w:pPr>
              <w:rPr>
                <w:rStyle w:val="Strong"/>
                <w:b w:val="0"/>
              </w:rPr>
            </w:pPr>
            <w:r w:rsidRPr="000E2ED1">
              <w:rPr>
                <w:rStyle w:val="Strong"/>
                <w:b w:val="0"/>
              </w:rPr>
              <w:t>My first #Tweet @Twitter</w:t>
            </w:r>
          </w:p>
        </w:tc>
        <w:tc>
          <w:tcPr>
            <w:tcW w:w="4508" w:type="dxa"/>
          </w:tcPr>
          <w:p w:rsidR="000E2ED1" w:rsidRDefault="000E2ED1" w:rsidP="000E2ED1">
            <w:pPr>
              <w:rPr>
                <w:rStyle w:val="Strong"/>
                <w:b w:val="0"/>
              </w:rPr>
            </w:pPr>
            <w:r w:rsidRPr="000E2ED1">
              <w:rPr>
                <w:rStyle w:val="Strong"/>
                <w:b w:val="0"/>
              </w:rPr>
              <w:t>{</w:t>
            </w:r>
          </w:p>
          <w:p w:rsidR="000E2ED1" w:rsidRPr="000E2ED1" w:rsidRDefault="000E2ED1" w:rsidP="000E2ED1">
            <w:pPr>
              <w:rPr>
                <w:rStyle w:val="Strong"/>
                <w:b w:val="0"/>
              </w:rPr>
            </w:pPr>
            <w:r>
              <w:rPr>
                <w:rStyle w:val="Strong"/>
                <w:b w:val="0"/>
              </w:rPr>
              <w:t xml:space="preserve">  </w:t>
            </w:r>
            <w:r w:rsidRPr="000E2ED1">
              <w:rPr>
                <w:rStyle w:val="Strong"/>
                <w:b w:val="0"/>
              </w:rPr>
              <w:t>"id": "T123456789"</w:t>
            </w:r>
            <w:r>
              <w:rPr>
                <w:rStyle w:val="Strong"/>
                <w:b w:val="0"/>
              </w:rPr>
              <w:t>,</w:t>
            </w:r>
          </w:p>
          <w:p w:rsidR="000E2ED1" w:rsidRPr="000E2ED1" w:rsidRDefault="000E2ED1" w:rsidP="000E2ED1">
            <w:pPr>
              <w:rPr>
                <w:rStyle w:val="Strong"/>
                <w:b w:val="0"/>
              </w:rPr>
            </w:pPr>
            <w:r w:rsidRPr="000E2ED1">
              <w:rPr>
                <w:rStyle w:val="Strong"/>
                <w:b w:val="0"/>
              </w:rPr>
              <w:t xml:space="preserve">  "sender": "@</w:t>
            </w:r>
            <w:proofErr w:type="spellStart"/>
            <w:r w:rsidRPr="000E2ED1">
              <w:rPr>
                <w:rStyle w:val="Strong"/>
                <w:b w:val="0"/>
              </w:rPr>
              <w:t>JohnSmith</w:t>
            </w:r>
            <w:proofErr w:type="spellEnd"/>
            <w:r w:rsidRPr="000E2ED1">
              <w:rPr>
                <w:rStyle w:val="Strong"/>
                <w:b w:val="0"/>
              </w:rPr>
              <w:t>",</w:t>
            </w:r>
          </w:p>
          <w:p w:rsidR="000E2ED1" w:rsidRPr="000E2ED1" w:rsidRDefault="000E2ED1" w:rsidP="000E2ED1">
            <w:pPr>
              <w:rPr>
                <w:rStyle w:val="Strong"/>
                <w:b w:val="0"/>
              </w:rPr>
            </w:pPr>
            <w:r w:rsidRPr="000E2ED1">
              <w:rPr>
                <w:rStyle w:val="Strong"/>
                <w:b w:val="0"/>
              </w:rPr>
              <w:t xml:space="preserve">  "</w:t>
            </w:r>
            <w:proofErr w:type="spellStart"/>
            <w:r w:rsidRPr="000E2ED1">
              <w:rPr>
                <w:rStyle w:val="Strong"/>
                <w:b w:val="0"/>
              </w:rPr>
              <w:t>messageText</w:t>
            </w:r>
            <w:proofErr w:type="spellEnd"/>
            <w:r w:rsidRPr="000E2ED1">
              <w:rPr>
                <w:rStyle w:val="Strong"/>
                <w:b w:val="0"/>
              </w:rPr>
              <w:t>": "My first #Tweet</w:t>
            </w:r>
            <w:r>
              <w:rPr>
                <w:rStyle w:val="Strong"/>
                <w:b w:val="0"/>
              </w:rPr>
              <w:t xml:space="preserve"> </w:t>
            </w:r>
            <w:r w:rsidRPr="000E2ED1">
              <w:rPr>
                <w:rStyle w:val="Strong"/>
                <w:b w:val="0"/>
              </w:rPr>
              <w:t>@Twitter",</w:t>
            </w:r>
          </w:p>
          <w:p w:rsidR="000E2ED1" w:rsidRPr="000E2ED1" w:rsidRDefault="000E2ED1" w:rsidP="000E2ED1">
            <w:pPr>
              <w:rPr>
                <w:rStyle w:val="Strong"/>
                <w:b w:val="0"/>
              </w:rPr>
            </w:pPr>
            <w:r w:rsidRPr="000E2ED1">
              <w:rPr>
                <w:rStyle w:val="Strong"/>
                <w:b w:val="0"/>
              </w:rPr>
              <w:t>}</w:t>
            </w:r>
          </w:p>
        </w:tc>
      </w:tr>
    </w:tbl>
    <w:p w:rsidR="0077147D" w:rsidRDefault="0077147D" w:rsidP="0077147D">
      <w:pPr>
        <w:pStyle w:val="ListParagraph"/>
        <w:numPr>
          <w:ilvl w:val="0"/>
          <w:numId w:val="27"/>
        </w:numPr>
        <w:rPr>
          <w:rStyle w:val="Strong"/>
          <w:b w:val="0"/>
        </w:rPr>
      </w:pPr>
      <w:r>
        <w:rPr>
          <w:rStyle w:val="Strong"/>
          <w:b w:val="0"/>
        </w:rPr>
        <w:t>Validate</w:t>
      </w:r>
    </w:p>
    <w:p w:rsidR="0077147D" w:rsidRDefault="0077147D" w:rsidP="0077147D">
      <w:pPr>
        <w:pStyle w:val="ListParagraph"/>
        <w:numPr>
          <w:ilvl w:val="1"/>
          <w:numId w:val="27"/>
        </w:numPr>
        <w:rPr>
          <w:rStyle w:val="Strong"/>
          <w:b w:val="0"/>
        </w:rPr>
      </w:pPr>
      <w:r>
        <w:rPr>
          <w:rStyle w:val="Strong"/>
          <w:b w:val="0"/>
        </w:rPr>
        <w:t>Sender is a valid Twitter ID</w:t>
      </w:r>
    </w:p>
    <w:p w:rsidR="0077147D" w:rsidRDefault="0077147D" w:rsidP="0077147D">
      <w:pPr>
        <w:pStyle w:val="ListParagraph"/>
        <w:numPr>
          <w:ilvl w:val="2"/>
          <w:numId w:val="27"/>
        </w:numPr>
        <w:rPr>
          <w:rStyle w:val="Strong"/>
          <w:b w:val="0"/>
        </w:rPr>
      </w:pPr>
      <w:r>
        <w:rPr>
          <w:rStyle w:val="Strong"/>
          <w:b w:val="0"/>
        </w:rPr>
        <w:t>“@” followed by a maximum of 15 characters</w:t>
      </w:r>
    </w:p>
    <w:p w:rsidR="0077147D" w:rsidRDefault="0077147D" w:rsidP="0077147D">
      <w:pPr>
        <w:pStyle w:val="ListParagraph"/>
        <w:numPr>
          <w:ilvl w:val="2"/>
          <w:numId w:val="27"/>
        </w:numPr>
        <w:rPr>
          <w:rStyle w:val="Strong"/>
          <w:b w:val="0"/>
        </w:rPr>
      </w:pPr>
      <w:r>
        <w:rPr>
          <w:rStyle w:val="Strong"/>
          <w:b w:val="0"/>
        </w:rPr>
        <w:t>i.e. “@</w:t>
      </w:r>
      <w:proofErr w:type="spellStart"/>
      <w:r>
        <w:rPr>
          <w:rStyle w:val="Strong"/>
          <w:b w:val="0"/>
        </w:rPr>
        <w:t>JohnSmith</w:t>
      </w:r>
      <w:proofErr w:type="spellEnd"/>
      <w:r>
        <w:rPr>
          <w:rStyle w:val="Strong"/>
          <w:b w:val="0"/>
        </w:rPr>
        <w:t>”</w:t>
      </w:r>
    </w:p>
    <w:p w:rsidR="0077147D" w:rsidRDefault="0077147D" w:rsidP="0077147D">
      <w:pPr>
        <w:pStyle w:val="ListParagraph"/>
        <w:numPr>
          <w:ilvl w:val="1"/>
          <w:numId w:val="27"/>
        </w:numPr>
        <w:rPr>
          <w:rStyle w:val="Strong"/>
          <w:b w:val="0"/>
        </w:rPr>
      </w:pPr>
      <w:r>
        <w:rPr>
          <w:rStyle w:val="Strong"/>
          <w:b w:val="0"/>
        </w:rPr>
        <w:t>Tweet text is no longer than 140 characters</w:t>
      </w:r>
    </w:p>
    <w:p w:rsidR="0077147D" w:rsidRDefault="0077147D" w:rsidP="0077147D">
      <w:pPr>
        <w:pStyle w:val="ListParagraph"/>
        <w:numPr>
          <w:ilvl w:val="0"/>
          <w:numId w:val="27"/>
        </w:numPr>
        <w:rPr>
          <w:rStyle w:val="Strong"/>
          <w:b w:val="0"/>
        </w:rPr>
      </w:pPr>
      <w:r>
        <w:rPr>
          <w:rStyle w:val="Strong"/>
          <w:b w:val="0"/>
        </w:rPr>
        <w:t>Sanitize</w:t>
      </w:r>
    </w:p>
    <w:p w:rsidR="0077147D" w:rsidRDefault="0077147D" w:rsidP="0077147D">
      <w:pPr>
        <w:pStyle w:val="ListParagraph"/>
        <w:numPr>
          <w:ilvl w:val="1"/>
          <w:numId w:val="27"/>
        </w:numPr>
        <w:rPr>
          <w:rStyle w:val="Emphasis"/>
          <w:i w:val="0"/>
        </w:rPr>
      </w:pPr>
      <w:r>
        <w:rPr>
          <w:rStyle w:val="Emphasis"/>
          <w:i w:val="0"/>
        </w:rPr>
        <w:t>Expand textspeak abbreviations</w:t>
      </w:r>
    </w:p>
    <w:p w:rsidR="0077147D" w:rsidRDefault="0077147D" w:rsidP="0077147D">
      <w:pPr>
        <w:pStyle w:val="ListParagraph"/>
        <w:numPr>
          <w:ilvl w:val="2"/>
          <w:numId w:val="27"/>
        </w:numPr>
        <w:rPr>
          <w:rStyle w:val="Emphasis"/>
          <w:i w:val="0"/>
        </w:rPr>
      </w:pPr>
      <w:r>
        <w:rPr>
          <w:rStyle w:val="Emphasis"/>
          <w:i w:val="0"/>
        </w:rPr>
        <w:t>i.e. LOL &lt;Laughing out loud&gt;</w:t>
      </w:r>
    </w:p>
    <w:p w:rsidR="0077147D" w:rsidRDefault="0077147D" w:rsidP="0077147D">
      <w:pPr>
        <w:pStyle w:val="ListParagraph"/>
        <w:numPr>
          <w:ilvl w:val="0"/>
          <w:numId w:val="27"/>
        </w:numPr>
        <w:rPr>
          <w:rStyle w:val="Emphasis"/>
          <w:i w:val="0"/>
        </w:rPr>
      </w:pPr>
      <w:r>
        <w:rPr>
          <w:rStyle w:val="Emphasis"/>
          <w:i w:val="0"/>
        </w:rPr>
        <w:t>Categorize</w:t>
      </w:r>
    </w:p>
    <w:p w:rsidR="0077147D" w:rsidRDefault="0077147D" w:rsidP="0077147D">
      <w:pPr>
        <w:pStyle w:val="ListParagraph"/>
        <w:numPr>
          <w:ilvl w:val="1"/>
          <w:numId w:val="27"/>
        </w:numPr>
        <w:rPr>
          <w:rStyle w:val="Emphasis"/>
          <w:i w:val="0"/>
        </w:rPr>
      </w:pPr>
      <w:r>
        <w:rPr>
          <w:rStyle w:val="Emphasis"/>
          <w:i w:val="0"/>
        </w:rPr>
        <w:t xml:space="preserve">Hashtags (Words preceded by a “#”) will be written to a </w:t>
      </w:r>
      <w:r w:rsidR="00A331B9">
        <w:rPr>
          <w:rStyle w:val="Emphasis"/>
          <w:i w:val="0"/>
        </w:rPr>
        <w:t>hashtag</w:t>
      </w:r>
      <w:r>
        <w:rPr>
          <w:rStyle w:val="Emphasis"/>
          <w:i w:val="0"/>
        </w:rPr>
        <w:t xml:space="preserve"> list</w:t>
      </w:r>
      <w:r w:rsidR="00A331B9">
        <w:rPr>
          <w:rStyle w:val="Emphasis"/>
          <w:i w:val="0"/>
        </w:rPr>
        <w:t xml:space="preserve"> that will also count the </w:t>
      </w:r>
      <w:proofErr w:type="spellStart"/>
      <w:r w:rsidR="00A331B9">
        <w:rPr>
          <w:rStyle w:val="Emphasis"/>
          <w:i w:val="0"/>
        </w:rPr>
        <w:t>the</w:t>
      </w:r>
      <w:proofErr w:type="spellEnd"/>
      <w:r w:rsidR="00A331B9">
        <w:rPr>
          <w:rStyle w:val="Emphasis"/>
          <w:i w:val="0"/>
        </w:rPr>
        <w:t xml:space="preserve"> number of uses for each hashtag. The count will be used to produce a trending list.</w:t>
      </w:r>
    </w:p>
    <w:p w:rsidR="0077147D" w:rsidRDefault="0077147D" w:rsidP="0077147D">
      <w:pPr>
        <w:pStyle w:val="ListParagraph"/>
        <w:numPr>
          <w:ilvl w:val="2"/>
          <w:numId w:val="27"/>
        </w:numPr>
        <w:rPr>
          <w:rStyle w:val="Emphasis"/>
          <w:i w:val="0"/>
        </w:rPr>
      </w:pPr>
      <w:r>
        <w:rPr>
          <w:rStyle w:val="Emphasis"/>
          <w:i w:val="0"/>
        </w:rPr>
        <w:t>i.e. #</w:t>
      </w:r>
      <w:proofErr w:type="spellStart"/>
      <w:r>
        <w:rPr>
          <w:rStyle w:val="Emphasis"/>
          <w:i w:val="0"/>
        </w:rPr>
        <w:t>BBCClick</w:t>
      </w:r>
      <w:proofErr w:type="spellEnd"/>
    </w:p>
    <w:p w:rsidR="0077147D" w:rsidRDefault="0077147D" w:rsidP="0077147D">
      <w:pPr>
        <w:pStyle w:val="ListParagraph"/>
        <w:numPr>
          <w:ilvl w:val="1"/>
          <w:numId w:val="27"/>
        </w:numPr>
        <w:rPr>
          <w:rStyle w:val="Emphasis"/>
          <w:i w:val="0"/>
        </w:rPr>
      </w:pPr>
      <w:r>
        <w:rPr>
          <w:rStyle w:val="Emphasis"/>
          <w:i w:val="0"/>
        </w:rPr>
        <w:t>Mentions (Twitter Ids) will be written to a mentions list</w:t>
      </w:r>
    </w:p>
    <w:p w:rsidR="0077147D" w:rsidRPr="0077147D" w:rsidRDefault="0077147D" w:rsidP="0077147D">
      <w:pPr>
        <w:pStyle w:val="ListParagraph"/>
        <w:numPr>
          <w:ilvl w:val="2"/>
          <w:numId w:val="27"/>
        </w:numPr>
        <w:rPr>
          <w:rStyle w:val="Strong"/>
          <w:b w:val="0"/>
          <w:bCs w:val="0"/>
          <w:iCs/>
          <w:color w:val="auto"/>
        </w:rPr>
      </w:pPr>
      <w:bookmarkStart w:id="1" w:name="_GoBack"/>
      <w:bookmarkEnd w:id="1"/>
      <w:r>
        <w:rPr>
          <w:rStyle w:val="Emphasis"/>
          <w:i w:val="0"/>
        </w:rPr>
        <w:t xml:space="preserve">i.e. </w:t>
      </w:r>
      <w:r w:rsidR="00A331B9">
        <w:rPr>
          <w:rStyle w:val="Emphasis"/>
          <w:i w:val="0"/>
        </w:rPr>
        <w:t>“@</w:t>
      </w:r>
      <w:proofErr w:type="spellStart"/>
      <w:r w:rsidR="00A331B9">
        <w:rPr>
          <w:rStyle w:val="Emphasis"/>
          <w:i w:val="0"/>
        </w:rPr>
        <w:t>JohnSmith</w:t>
      </w:r>
      <w:proofErr w:type="spellEnd"/>
      <w:r w:rsidR="00A331B9">
        <w:rPr>
          <w:rStyle w:val="Emphasis"/>
          <w:i w:val="0"/>
        </w:rPr>
        <w:t>”</w:t>
      </w:r>
    </w:p>
    <w:p w:rsidR="00A25D82" w:rsidRDefault="009A3D9D" w:rsidP="00FA1197">
      <w:pPr>
        <w:pStyle w:val="Heading2"/>
      </w:pPr>
      <w:r>
        <w:t>Non-functional requirements</w:t>
      </w:r>
    </w:p>
    <w:p w:rsidR="00B46D54" w:rsidRDefault="00A25D82" w:rsidP="00FA1197">
      <w:r>
        <w:t>The main non-functional requirements for ELM are</w:t>
      </w:r>
      <w:r w:rsidR="00F41655">
        <w:t>:</w:t>
      </w:r>
    </w:p>
    <w:p w:rsidR="00B46D54" w:rsidRDefault="00B46D54" w:rsidP="00F41655">
      <w:pPr>
        <w:pStyle w:val="ListParagraph"/>
        <w:numPr>
          <w:ilvl w:val="0"/>
          <w:numId w:val="31"/>
        </w:numPr>
      </w:pPr>
      <w:r>
        <w:t>Usability</w:t>
      </w:r>
    </w:p>
    <w:p w:rsidR="00F41655" w:rsidRDefault="00F41655" w:rsidP="00F41655">
      <w:pPr>
        <w:pStyle w:val="ListParagraph"/>
        <w:numPr>
          <w:ilvl w:val="0"/>
          <w:numId w:val="31"/>
        </w:numPr>
      </w:pPr>
      <w:r>
        <w:t>Reliab</w:t>
      </w:r>
      <w:r w:rsidR="00A25D82">
        <w:t>ility</w:t>
      </w:r>
    </w:p>
    <w:p w:rsidR="00F41655" w:rsidRDefault="00F41655" w:rsidP="00F41655">
      <w:pPr>
        <w:pStyle w:val="ListParagraph"/>
        <w:numPr>
          <w:ilvl w:val="0"/>
          <w:numId w:val="31"/>
        </w:numPr>
      </w:pPr>
      <w:r>
        <w:t>Scalab</w:t>
      </w:r>
      <w:r w:rsidR="00A25D82">
        <w:t>ility</w:t>
      </w:r>
    </w:p>
    <w:p w:rsidR="00F41655" w:rsidRDefault="00A25D82" w:rsidP="00F41655">
      <w:pPr>
        <w:pStyle w:val="ListParagraph"/>
        <w:numPr>
          <w:ilvl w:val="0"/>
          <w:numId w:val="31"/>
        </w:numPr>
      </w:pPr>
      <w:r>
        <w:t>Efficiency</w:t>
      </w:r>
    </w:p>
    <w:p w:rsidR="00A25D82" w:rsidRDefault="00A25D82" w:rsidP="00F41655">
      <w:pPr>
        <w:pStyle w:val="ListParagraph"/>
        <w:numPr>
          <w:ilvl w:val="0"/>
          <w:numId w:val="31"/>
        </w:numPr>
      </w:pPr>
      <w:r>
        <w:t>Capacity</w:t>
      </w:r>
    </w:p>
    <w:p w:rsidR="00A25D82" w:rsidRDefault="00A25D82" w:rsidP="00A25D82">
      <w:pPr>
        <w:pStyle w:val="ListParagraph"/>
        <w:numPr>
          <w:ilvl w:val="0"/>
          <w:numId w:val="31"/>
        </w:numPr>
      </w:pPr>
      <w:r>
        <w:t>Security</w:t>
      </w:r>
    </w:p>
    <w:p w:rsidR="00A25D82" w:rsidRPr="00F41655" w:rsidRDefault="00A25D82" w:rsidP="00A25D82">
      <w:r>
        <w:t>These requirements affect the whole system rather than single components. If these requirements are not met the system might not be able to be deployed or fail after being deployed.</w:t>
      </w:r>
    </w:p>
    <w:p w:rsidR="00FA1197" w:rsidRDefault="000E2ED1" w:rsidP="00FA1197">
      <w:pPr>
        <w:rPr>
          <w:b/>
        </w:rPr>
      </w:pPr>
      <w:r>
        <w:rPr>
          <w:b/>
        </w:rPr>
        <w:t>Product requirements</w:t>
      </w:r>
    </w:p>
    <w:p w:rsidR="00F111D0" w:rsidRDefault="00B46D54" w:rsidP="00FA1197">
      <w:r w:rsidRPr="00B46D54">
        <w:rPr>
          <w:i/>
        </w:rPr>
        <w:t>Usability</w:t>
      </w:r>
      <w:r>
        <w:rPr>
          <w:i/>
        </w:rPr>
        <w:t xml:space="preserve">: </w:t>
      </w:r>
      <w:r>
        <w:t xml:space="preserve">The system shall be easy to </w:t>
      </w:r>
      <w:r w:rsidR="00443167">
        <w:t>understand, and user-friendly</w:t>
      </w:r>
      <w:r>
        <w:t xml:space="preserve"> as non-technical staff must be able to </w:t>
      </w:r>
      <w:r w:rsidR="00443167">
        <w:t xml:space="preserve">use to </w:t>
      </w:r>
      <w:r w:rsidR="00B77BCC">
        <w:t xml:space="preserve">the </w:t>
      </w:r>
      <w:r w:rsidR="00443167">
        <w:t>system.</w:t>
      </w:r>
      <w:r w:rsidR="00F111D0">
        <w:t xml:space="preserve"> Any errors or issues shall be displayed clearly with an easy to understand </w:t>
      </w:r>
      <w:r w:rsidR="00B77BCC">
        <w:t xml:space="preserve">the </w:t>
      </w:r>
      <w:r w:rsidR="00F111D0">
        <w:t>description.</w:t>
      </w:r>
    </w:p>
    <w:p w:rsidR="00F111D0" w:rsidRDefault="00F111D0" w:rsidP="00FA1197">
      <w:r>
        <w:rPr>
          <w:i/>
        </w:rPr>
        <w:lastRenderedPageBreak/>
        <w:t>Reliability</w:t>
      </w:r>
      <w:r>
        <w:t>: The system shall always be available and should recover from any issues/errors</w:t>
      </w:r>
      <w:r w:rsidR="00082A88">
        <w:t xml:space="preserve">, </w:t>
      </w:r>
      <w:r>
        <w:t>crashes</w:t>
      </w:r>
      <w:r w:rsidR="00082A88">
        <w:t xml:space="preserve"> or other downtime</w:t>
      </w:r>
      <w:r w:rsidR="00B77BCC">
        <w:t>s</w:t>
      </w:r>
      <w:r>
        <w:t xml:space="preserve"> (if necessary, by restarting) quickly.</w:t>
      </w:r>
    </w:p>
    <w:p w:rsidR="00082A88" w:rsidRDefault="00F111D0" w:rsidP="00FA1197">
      <w:r>
        <w:rPr>
          <w:i/>
        </w:rPr>
        <w:t xml:space="preserve">Scalability: </w:t>
      </w:r>
      <w:r>
        <w:t>The system must be able to scale with changing user needs</w:t>
      </w:r>
      <w:r w:rsidR="00082A88">
        <w:t xml:space="preserve"> such as a growing customer base of Euston Leisure.</w:t>
      </w:r>
    </w:p>
    <w:p w:rsidR="00082A88" w:rsidRDefault="00082A88" w:rsidP="00FA1197">
      <w:r>
        <w:rPr>
          <w:i/>
        </w:rPr>
        <w:t xml:space="preserve">Efficiency: </w:t>
      </w:r>
      <w:r>
        <w:t>The system shall be efficient both in time and space complexity, so it doesn’t require excessive resources.</w:t>
      </w:r>
    </w:p>
    <w:p w:rsidR="00082A88" w:rsidRDefault="00082A88" w:rsidP="00FA1197">
      <w:r>
        <w:rPr>
          <w:i/>
        </w:rPr>
        <w:t>Capacity</w:t>
      </w:r>
      <w:r>
        <w:t>: Enough resources should be allocated to support the entire userbase as well as a buffer.</w:t>
      </w:r>
    </w:p>
    <w:p w:rsidR="00082A88" w:rsidRPr="00082A88" w:rsidRDefault="00082A88" w:rsidP="00FA1197">
      <w:r>
        <w:rPr>
          <w:i/>
        </w:rPr>
        <w:t xml:space="preserve">Security: </w:t>
      </w:r>
      <w:r>
        <w:t>The system and its data shall only be accessible to authorised staff.</w:t>
      </w:r>
    </w:p>
    <w:p w:rsidR="000E2ED1" w:rsidRDefault="000E2ED1" w:rsidP="00FA1197">
      <w:pPr>
        <w:rPr>
          <w:b/>
        </w:rPr>
      </w:pPr>
      <w:r>
        <w:rPr>
          <w:b/>
        </w:rPr>
        <w:t>Organizational requirements</w:t>
      </w:r>
    </w:p>
    <w:p w:rsidR="00B46D54" w:rsidRPr="00B46D54" w:rsidRDefault="00B46D54" w:rsidP="00FA1197">
      <w:r>
        <w:t>The system will only be used by staff, this means authentication must be available using the staff member’s login/id card. The development and system itself always have to follow any applicable internal organizational procedures.</w:t>
      </w:r>
    </w:p>
    <w:p w:rsidR="000E2ED1" w:rsidRDefault="000E2ED1" w:rsidP="00FA1197">
      <w:pPr>
        <w:rPr>
          <w:b/>
        </w:rPr>
      </w:pPr>
      <w:r>
        <w:rPr>
          <w:b/>
        </w:rPr>
        <w:t>External requirements</w:t>
      </w:r>
    </w:p>
    <w:p w:rsidR="00B46D54" w:rsidRPr="00B46D54" w:rsidRDefault="00B46D54" w:rsidP="00FA1197">
      <w:r>
        <w:t>The system must follow all applicable regulatory, ethical, legislative and other legal requirements. As the system stores data such as phone numbers, emails and twitter id’s a privacy policy relevant to its location as well as any additional data security and safety requirements shall be implemented.</w:t>
      </w:r>
    </w:p>
    <w:p w:rsidR="000E2ED1" w:rsidRDefault="000E2ED1" w:rsidP="000E2ED1">
      <w:pPr>
        <w:pStyle w:val="Heading2"/>
      </w:pPr>
      <w:r>
        <w:t>Use case diagram</w:t>
      </w:r>
    </w:p>
    <w:p w:rsidR="005E29F5" w:rsidRPr="005E29F5" w:rsidRDefault="005E29F5" w:rsidP="005E29F5">
      <w:r>
        <w:t>The use case diagram is Figure 1 in the appendix.</w:t>
      </w:r>
    </w:p>
    <w:p w:rsidR="00FA1197" w:rsidRDefault="00C62188" w:rsidP="005E29F5">
      <w:pPr>
        <w:pStyle w:val="Heading1"/>
        <w:ind w:left="431" w:hanging="431"/>
      </w:pPr>
      <w:r>
        <w:t>Implementation</w:t>
      </w:r>
    </w:p>
    <w:p w:rsidR="00D17C23" w:rsidRDefault="002226E8" w:rsidP="00C62188">
      <w:r>
        <w:t xml:space="preserve">The system is going to be divided into three layers, the data layer, business layer and presentation or API layer. </w:t>
      </w:r>
    </w:p>
    <w:p w:rsidR="00C62188" w:rsidRDefault="002226E8" w:rsidP="00C62188">
      <w:r>
        <w:t>The data layer</w:t>
      </w:r>
      <w:r w:rsidR="00D17C23">
        <w:t xml:space="preserve"> has a data provider which</w:t>
      </w:r>
      <w:r>
        <w:t xml:space="preserve"> will allow the system to access a list of textspeak abbreviations and their expanded meaning and to store add </w:t>
      </w:r>
      <w:r w:rsidR="00D17C23">
        <w:t>or increment items for the trending, mentions, quarantine and SIR lists.</w:t>
      </w:r>
    </w:p>
    <w:p w:rsidR="00D17C23" w:rsidRDefault="00D17C23" w:rsidP="00C62188">
      <w:r>
        <w:t>The business layer will define the message in the form of classes and includes the message processor. The message processor takes the message in a raw format, detects its type and processes it accordingly. This class uses the data provider from the data layer and facilitates any non-static message processing. Static processing happens when the relevant message class is initialized, this ensures messages are formatted correctly regardless of textspeak words, URL quarantines or other sanitization that requires the data provider.</w:t>
      </w:r>
    </w:p>
    <w:p w:rsidR="005E29F5" w:rsidRDefault="00D17C23" w:rsidP="00C62188">
      <w:r>
        <w:t>Finally, the presentation layer provides an interface for the user or other systems to access ELM. In the prototype</w:t>
      </w:r>
      <w:r w:rsidR="00B77BCC">
        <w:t>,</w:t>
      </w:r>
      <w:r>
        <w:t xml:space="preserve"> this is implemented as a WPF frontend which takes the input in text</w:t>
      </w:r>
      <w:r w:rsidR="00B77BCC">
        <w:t xml:space="preserve"> </w:t>
      </w:r>
      <w:r>
        <w:t xml:space="preserve">boxes or as a file and uses the message processor to process the messages. The interface </w:t>
      </w:r>
      <w:r>
        <w:lastRenderedPageBreak/>
        <w:t>also uses the data provider to allow access to the trending, mention, quarantine and SIR lists, i.e. in the WPF prototype</w:t>
      </w:r>
      <w:r w:rsidR="00B77BCC">
        <w:t>,</w:t>
      </w:r>
      <w:r>
        <w:t xml:space="preserve"> these are displayed in the window. Another implementation of this interface would be an API for other systems to connect to this system and process messages as required.</w:t>
      </w:r>
    </w:p>
    <w:p w:rsidR="00D17C23" w:rsidRDefault="00C62188" w:rsidP="00D17C23">
      <w:pPr>
        <w:pStyle w:val="Heading2"/>
      </w:pPr>
      <w:r>
        <w:t>Class diagram</w:t>
      </w:r>
    </w:p>
    <w:p w:rsidR="005E29F5" w:rsidRPr="005E29F5" w:rsidRDefault="005E29F5" w:rsidP="005E29F5">
      <w:r>
        <w:t>The class diagram for this implementation is Figure 2 in the appendix.</w:t>
      </w:r>
    </w:p>
    <w:p w:rsidR="00FA1197" w:rsidRDefault="00FA1197" w:rsidP="00FA1197">
      <w:pPr>
        <w:pStyle w:val="Heading1"/>
      </w:pPr>
      <w:r>
        <w:t>Testing</w:t>
      </w:r>
    </w:p>
    <w:p w:rsidR="006A75DB" w:rsidRDefault="00770FD8" w:rsidP="00095C08">
      <w:pPr>
        <w:rPr>
          <w:b/>
        </w:rPr>
      </w:pPr>
      <w:r>
        <w:t>Testing is important in any system to detect errors and ensure all requirements are implemented. There are various types of testing that should be undertaken during the development of ELM:</w:t>
      </w:r>
    </w:p>
    <w:p w:rsidR="00F42AC5" w:rsidRDefault="002226E8" w:rsidP="00095C08">
      <w:r>
        <w:rPr>
          <w:b/>
        </w:rPr>
        <w:t>Unit testing</w:t>
      </w:r>
      <w:r w:rsidR="00F42AC5">
        <w:rPr>
          <w:b/>
        </w:rPr>
        <w:br/>
      </w:r>
      <w:r w:rsidR="00F42AC5">
        <w:t>Unit testing tests each modules</w:t>
      </w:r>
      <w:r w:rsidR="00880259">
        <w:t>’</w:t>
      </w:r>
      <w:r w:rsidR="00F42AC5">
        <w:t xml:space="preserve"> individual functionality but not the interaction of the module with other modules. </w:t>
      </w:r>
      <w:r w:rsidR="00880259">
        <w:t>It is used to find bugs in the logic, data and algorithm of individual modules.</w:t>
      </w:r>
    </w:p>
    <w:p w:rsidR="00880259" w:rsidRPr="00F42AC5" w:rsidRDefault="00880259" w:rsidP="00095C08">
      <w:r>
        <w:t>In ELM this will be used to verify that modules correctly validate, sanitize and categorize the different messages.</w:t>
      </w:r>
    </w:p>
    <w:p w:rsidR="00880259" w:rsidRDefault="002226E8" w:rsidP="00095C08">
      <w:r>
        <w:rPr>
          <w:b/>
        </w:rPr>
        <w:t>Integration testing</w:t>
      </w:r>
      <w:r w:rsidR="00880259">
        <w:rPr>
          <w:b/>
        </w:rPr>
        <w:br/>
      </w:r>
      <w:r w:rsidR="00880259">
        <w:t>Integration testing tests the interaction between modules and finds bugs in interfaces between modules.</w:t>
      </w:r>
    </w:p>
    <w:p w:rsidR="00880259" w:rsidRPr="00880259" w:rsidRDefault="00880259" w:rsidP="00095C08">
      <w:r>
        <w:t xml:space="preserve">ELM integrates modules such as the data provider or message processor as sub-systems. It is important that these modules integrate correctly and interface with </w:t>
      </w:r>
      <w:r w:rsidR="00B77BCC">
        <w:t xml:space="preserve">the </w:t>
      </w:r>
      <w:r>
        <w:t>rest of the system without any issues. To ensure this ELM will use integration tests.</w:t>
      </w:r>
    </w:p>
    <w:p w:rsidR="00880259" w:rsidRPr="00880259" w:rsidRDefault="002226E8" w:rsidP="00095C08">
      <w:r>
        <w:rPr>
          <w:b/>
        </w:rPr>
        <w:t>Validation testing</w:t>
      </w:r>
      <w:r w:rsidR="00880259">
        <w:rPr>
          <w:b/>
        </w:rPr>
        <w:br/>
      </w:r>
      <w:r w:rsidR="00880259">
        <w:t>Validation testing ensures that the system meets all functional and performance requirements. This should be completed before presenting the system to any stakeholder.</w:t>
      </w:r>
    </w:p>
    <w:p w:rsidR="002226E8" w:rsidRPr="00880259" w:rsidRDefault="002226E8" w:rsidP="00095C08">
      <w:r>
        <w:rPr>
          <w:b/>
        </w:rPr>
        <w:t>Acceptance testing</w:t>
      </w:r>
      <w:r w:rsidR="00880259">
        <w:rPr>
          <w:b/>
        </w:rPr>
        <w:br/>
      </w:r>
      <w:r w:rsidR="00880259">
        <w:t xml:space="preserve">Acceptance testing validates that the system meets all customer requirements and extends on the existing validation testing. This should be completed after </w:t>
      </w:r>
      <w:r w:rsidR="006A75DB">
        <w:t>validation testing is successful.</w:t>
      </w:r>
    </w:p>
    <w:p w:rsidR="006A75DB" w:rsidRDefault="002226E8" w:rsidP="00095C08">
      <w:r>
        <w:rPr>
          <w:b/>
        </w:rPr>
        <w:t>Regression testing</w:t>
      </w:r>
      <w:r w:rsidR="006A75DB">
        <w:rPr>
          <w:b/>
        </w:rPr>
        <w:br/>
      </w:r>
      <w:r w:rsidR="006A75DB">
        <w:t>After the initial version of the system has been completed, further changes or new features may be implemented. To ensure that these changes do not break any functionality and that the system still meets its requirements the system shall provide the relevant regression tests.</w:t>
      </w:r>
    </w:p>
    <w:p w:rsidR="00770FD8" w:rsidRPr="006A75DB" w:rsidRDefault="00770FD8" w:rsidP="00095C08"/>
    <w:p w:rsidR="00B77BCC" w:rsidRDefault="00095C08" w:rsidP="00095C08">
      <w:pPr>
        <w:rPr>
          <w:b/>
        </w:rPr>
      </w:pPr>
      <w:r w:rsidRPr="006A75DB">
        <w:rPr>
          <w:b/>
        </w:rPr>
        <w:t>Sample</w:t>
      </w:r>
      <w:r w:rsidR="002226E8" w:rsidRPr="006A75DB">
        <w:rPr>
          <w:b/>
        </w:rPr>
        <w:t xml:space="preserve"> unit</w:t>
      </w:r>
      <w:r w:rsidRPr="006A75DB">
        <w:rPr>
          <w:b/>
        </w:rPr>
        <w:t xml:space="preserve"> test</w:t>
      </w:r>
      <w:r w:rsidR="002226E8" w:rsidRPr="006A75DB">
        <w:rPr>
          <w:b/>
        </w:rPr>
        <w:t xml:space="preserve"> cases</w:t>
      </w:r>
      <w:r w:rsidRPr="006A75DB">
        <w:rPr>
          <w:b/>
        </w:rPr>
        <w:t xml:space="preserve"> for </w:t>
      </w:r>
    </w:p>
    <w:p w:rsidR="00095C08" w:rsidRPr="006A75DB" w:rsidRDefault="00095C08" w:rsidP="00095C08">
      <w:pPr>
        <w:rPr>
          <w:b/>
        </w:rPr>
      </w:pPr>
      <w:r w:rsidRPr="006A75DB">
        <w:rPr>
          <w:b/>
        </w:rPr>
        <w:lastRenderedPageBreak/>
        <w:t>a SMS message:</w:t>
      </w:r>
    </w:p>
    <w:tbl>
      <w:tblPr>
        <w:tblStyle w:val="TableGrid"/>
        <w:tblW w:w="0" w:type="auto"/>
        <w:tblLook w:val="04A0" w:firstRow="1" w:lastRow="0" w:firstColumn="1" w:lastColumn="0" w:noHBand="0" w:noVBand="1"/>
      </w:tblPr>
      <w:tblGrid>
        <w:gridCol w:w="2630"/>
        <w:gridCol w:w="2122"/>
        <w:gridCol w:w="2122"/>
        <w:gridCol w:w="2142"/>
      </w:tblGrid>
      <w:tr w:rsidR="00F4191E" w:rsidTr="003A605E">
        <w:tc>
          <w:tcPr>
            <w:tcW w:w="2254" w:type="dxa"/>
          </w:tcPr>
          <w:p w:rsidR="003A605E" w:rsidRDefault="003A605E" w:rsidP="00FA1197">
            <w:r>
              <w:t>Test case</w:t>
            </w:r>
          </w:p>
        </w:tc>
        <w:tc>
          <w:tcPr>
            <w:tcW w:w="2254" w:type="dxa"/>
          </w:tcPr>
          <w:p w:rsidR="003A605E" w:rsidRDefault="000D0C2E" w:rsidP="00FA1197">
            <w:r>
              <w:t>Expected result</w:t>
            </w:r>
          </w:p>
        </w:tc>
        <w:tc>
          <w:tcPr>
            <w:tcW w:w="2254" w:type="dxa"/>
          </w:tcPr>
          <w:p w:rsidR="003A605E" w:rsidRDefault="000D0C2E" w:rsidP="00FA1197">
            <w:r>
              <w:t>Actual Result</w:t>
            </w:r>
          </w:p>
        </w:tc>
        <w:tc>
          <w:tcPr>
            <w:tcW w:w="2254" w:type="dxa"/>
          </w:tcPr>
          <w:p w:rsidR="003A605E" w:rsidRDefault="000D0C2E" w:rsidP="00FA1197">
            <w:r>
              <w:t>Notes</w:t>
            </w:r>
          </w:p>
        </w:tc>
      </w:tr>
      <w:tr w:rsidR="00F4191E" w:rsidTr="003A605E">
        <w:tc>
          <w:tcPr>
            <w:tcW w:w="2254" w:type="dxa"/>
          </w:tcPr>
          <w:p w:rsidR="003A605E" w:rsidRDefault="00095C08" w:rsidP="00FA1197">
            <w:r>
              <w:t xml:space="preserve">Id = </w:t>
            </w:r>
            <w:r w:rsidR="000D0C2E">
              <w:t>“S123456789”</w:t>
            </w:r>
          </w:p>
        </w:tc>
        <w:tc>
          <w:tcPr>
            <w:tcW w:w="2254" w:type="dxa"/>
          </w:tcPr>
          <w:p w:rsidR="003A605E" w:rsidRDefault="00095C08" w:rsidP="00FA1197">
            <w:r>
              <w:t>Success</w:t>
            </w:r>
          </w:p>
        </w:tc>
        <w:tc>
          <w:tcPr>
            <w:tcW w:w="2254" w:type="dxa"/>
          </w:tcPr>
          <w:p w:rsidR="003A605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333333"/>
                <w:shd w:val="clear" w:color="auto" w:fill="FFFFFF"/>
              </w:rPr>
              <w:t xml:space="preserve"> </w:t>
            </w:r>
            <w:r>
              <w:t>Success</w:t>
            </w:r>
          </w:p>
        </w:tc>
        <w:tc>
          <w:tcPr>
            <w:tcW w:w="2254" w:type="dxa"/>
          </w:tcPr>
          <w:p w:rsidR="003A605E" w:rsidRDefault="003A605E" w:rsidP="00FA1197"/>
        </w:tc>
      </w:tr>
      <w:tr w:rsidR="00F4191E" w:rsidTr="003A605E">
        <w:tc>
          <w:tcPr>
            <w:tcW w:w="2254" w:type="dxa"/>
          </w:tcPr>
          <w:p w:rsidR="000D0C2E" w:rsidRDefault="00095C08" w:rsidP="00FA1197">
            <w:r>
              <w:t xml:space="preserve">Id = </w:t>
            </w:r>
            <w:r w:rsidR="000D0C2E">
              <w:t>“s123456789”</w:t>
            </w:r>
          </w:p>
        </w:tc>
        <w:tc>
          <w:tcPr>
            <w:tcW w:w="2254" w:type="dxa"/>
          </w:tcPr>
          <w:p w:rsidR="003A605E" w:rsidRDefault="00095C08" w:rsidP="00FA1197">
            <w:r>
              <w:t>Success</w:t>
            </w:r>
          </w:p>
        </w:tc>
        <w:tc>
          <w:tcPr>
            <w:tcW w:w="2254" w:type="dxa"/>
          </w:tcPr>
          <w:p w:rsidR="003A605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Success</w:t>
            </w:r>
          </w:p>
        </w:tc>
        <w:tc>
          <w:tcPr>
            <w:tcW w:w="2254" w:type="dxa"/>
          </w:tcPr>
          <w:p w:rsidR="003A605E" w:rsidRDefault="00095C08" w:rsidP="00FA1197">
            <w:r>
              <w:t>Assuming lowercase type is allowed</w:t>
            </w:r>
          </w:p>
        </w:tc>
      </w:tr>
      <w:tr w:rsidR="00F4191E" w:rsidTr="003A605E">
        <w:tc>
          <w:tcPr>
            <w:tcW w:w="2254" w:type="dxa"/>
          </w:tcPr>
          <w:p w:rsidR="00095C08" w:rsidRDefault="00095C08" w:rsidP="00FA1197">
            <w:r>
              <w:t>Id = “”</w:t>
            </w:r>
          </w:p>
        </w:tc>
        <w:tc>
          <w:tcPr>
            <w:tcW w:w="2254" w:type="dxa"/>
          </w:tcPr>
          <w:p w:rsidR="000D0C2E" w:rsidRDefault="00095C08" w:rsidP="00FA1197">
            <w:r>
              <w:t>Error</w:t>
            </w:r>
          </w:p>
        </w:tc>
        <w:tc>
          <w:tcPr>
            <w:tcW w:w="2254" w:type="dxa"/>
          </w:tcPr>
          <w:p w:rsidR="000D0C2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D0C2E" w:rsidRDefault="00095C08" w:rsidP="00FA1197">
            <w:r>
              <w:t>Can’t be empty</w:t>
            </w:r>
          </w:p>
        </w:tc>
      </w:tr>
      <w:tr w:rsidR="00F4191E" w:rsidTr="003A605E">
        <w:tc>
          <w:tcPr>
            <w:tcW w:w="2254" w:type="dxa"/>
          </w:tcPr>
          <w:p w:rsidR="00095C08" w:rsidRDefault="00095C08" w:rsidP="00FA1197">
            <w:r>
              <w:t>Id = “S12345678”</w:t>
            </w:r>
          </w:p>
        </w:tc>
        <w:tc>
          <w:tcPr>
            <w:tcW w:w="2254" w:type="dxa"/>
          </w:tcPr>
          <w:p w:rsidR="00095C08" w:rsidRDefault="00095C08" w:rsidP="00FA1197">
            <w:r>
              <w:t>Error</w:t>
            </w:r>
          </w:p>
        </w:tc>
        <w:tc>
          <w:tcPr>
            <w:tcW w:w="2254" w:type="dxa"/>
          </w:tcPr>
          <w:p w:rsidR="00095C08"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95C08" w:rsidRDefault="00095C08" w:rsidP="00FA1197">
            <w:r>
              <w:t>Should be 9 digits</w:t>
            </w:r>
          </w:p>
        </w:tc>
      </w:tr>
      <w:tr w:rsidR="00F4191E" w:rsidTr="003A605E">
        <w:tc>
          <w:tcPr>
            <w:tcW w:w="2254" w:type="dxa"/>
          </w:tcPr>
          <w:p w:rsidR="000D0C2E" w:rsidRDefault="00095C08" w:rsidP="00FA1197">
            <w:r>
              <w:t>Id = “S1234567890”</w:t>
            </w:r>
          </w:p>
        </w:tc>
        <w:tc>
          <w:tcPr>
            <w:tcW w:w="2254" w:type="dxa"/>
          </w:tcPr>
          <w:p w:rsidR="000D0C2E" w:rsidRDefault="00095C08" w:rsidP="00FA1197">
            <w:r>
              <w:t>Error</w:t>
            </w:r>
          </w:p>
        </w:tc>
        <w:tc>
          <w:tcPr>
            <w:tcW w:w="2254" w:type="dxa"/>
          </w:tcPr>
          <w:p w:rsidR="000D0C2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D0C2E" w:rsidRDefault="00095C08" w:rsidP="00FA1197">
            <w:r>
              <w:t>Should be 9 digits</w:t>
            </w:r>
          </w:p>
        </w:tc>
      </w:tr>
      <w:tr w:rsidR="00F4191E" w:rsidTr="003A605E">
        <w:tc>
          <w:tcPr>
            <w:tcW w:w="2254" w:type="dxa"/>
          </w:tcPr>
          <w:p w:rsidR="000D0C2E" w:rsidRDefault="00095C08" w:rsidP="00FA1197">
            <w:r>
              <w:t>Id = “S123ABC789”</w:t>
            </w:r>
          </w:p>
        </w:tc>
        <w:tc>
          <w:tcPr>
            <w:tcW w:w="2254" w:type="dxa"/>
          </w:tcPr>
          <w:p w:rsidR="000D0C2E" w:rsidRDefault="00095C08" w:rsidP="00FA1197">
            <w:r>
              <w:t>Error</w:t>
            </w:r>
          </w:p>
        </w:tc>
        <w:tc>
          <w:tcPr>
            <w:tcW w:w="2254" w:type="dxa"/>
          </w:tcPr>
          <w:p w:rsidR="000D0C2E"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D0C2E" w:rsidRDefault="00095C08" w:rsidP="00FA1197">
            <w:r>
              <w:t>Should be followed only by digits, no letters allowed</w:t>
            </w:r>
          </w:p>
        </w:tc>
      </w:tr>
      <w:tr w:rsidR="00F4191E" w:rsidTr="003A605E">
        <w:tc>
          <w:tcPr>
            <w:tcW w:w="2254" w:type="dxa"/>
          </w:tcPr>
          <w:p w:rsidR="00095C08" w:rsidRDefault="00095C08" w:rsidP="00FA1197">
            <w:r>
              <w:t>Id = “A123456789”</w:t>
            </w:r>
          </w:p>
        </w:tc>
        <w:tc>
          <w:tcPr>
            <w:tcW w:w="2254" w:type="dxa"/>
          </w:tcPr>
          <w:p w:rsidR="00095C08" w:rsidRDefault="00095C08" w:rsidP="00FA1197">
            <w:r>
              <w:t>Erro</w:t>
            </w:r>
            <w:bookmarkStart w:id="2" w:name="_Hlk25674347"/>
            <w:r>
              <w:t>r</w:t>
            </w:r>
          </w:p>
        </w:tc>
        <w:bookmarkEnd w:id="2"/>
        <w:tc>
          <w:tcPr>
            <w:tcW w:w="2254" w:type="dxa"/>
          </w:tcPr>
          <w:p w:rsidR="00095C08" w:rsidRDefault="00095C08"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095C08" w:rsidRDefault="00095C08" w:rsidP="00FA1197">
            <w:r>
              <w:t>Invalid message type</w:t>
            </w:r>
          </w:p>
        </w:tc>
      </w:tr>
      <w:tr w:rsidR="00F4191E" w:rsidTr="003A605E">
        <w:tc>
          <w:tcPr>
            <w:tcW w:w="2254" w:type="dxa"/>
          </w:tcPr>
          <w:p w:rsidR="00095C08" w:rsidRDefault="003B23CB" w:rsidP="00FA1197">
            <w:r>
              <w:t>Sender = “+44123456789”</w:t>
            </w:r>
          </w:p>
        </w:tc>
        <w:tc>
          <w:tcPr>
            <w:tcW w:w="2254" w:type="dxa"/>
          </w:tcPr>
          <w:p w:rsidR="00095C08" w:rsidRDefault="003B23CB" w:rsidP="00FA1197">
            <w:r>
              <w:t>Success</w:t>
            </w:r>
          </w:p>
        </w:tc>
        <w:tc>
          <w:tcPr>
            <w:tcW w:w="2254" w:type="dxa"/>
          </w:tcPr>
          <w:p w:rsidR="00095C08" w:rsidRPr="00095C08" w:rsidRDefault="00F4191E" w:rsidP="00FA1197">
            <w:pPr>
              <w:rPr>
                <w:rFonts w:ascii="Segoe UI Emoji" w:hAnsi="Segoe UI Emoji" w:cs="Segoe UI Emoji"/>
                <w:color w:val="00CC00"/>
                <w:shd w:val="clear" w:color="auto" w:fill="FFFFFF"/>
              </w:rPr>
            </w:pPr>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Success</w:t>
            </w:r>
          </w:p>
        </w:tc>
        <w:tc>
          <w:tcPr>
            <w:tcW w:w="2254" w:type="dxa"/>
          </w:tcPr>
          <w:p w:rsidR="00095C08" w:rsidRDefault="003B23CB" w:rsidP="00FA1197">
            <w:r>
              <w:t>Standard number</w:t>
            </w:r>
          </w:p>
        </w:tc>
      </w:tr>
      <w:tr w:rsidR="00F4191E" w:rsidTr="003A605E">
        <w:tc>
          <w:tcPr>
            <w:tcW w:w="2254" w:type="dxa"/>
          </w:tcPr>
          <w:p w:rsidR="003B23CB" w:rsidRDefault="003B23CB" w:rsidP="00FA1197">
            <w:r>
              <w:t>Sender = “”</w:t>
            </w:r>
          </w:p>
        </w:tc>
        <w:tc>
          <w:tcPr>
            <w:tcW w:w="2254" w:type="dxa"/>
          </w:tcPr>
          <w:p w:rsidR="003B23CB" w:rsidRDefault="003B23CB" w:rsidP="00FA1197">
            <w:r>
              <w:t>Error</w:t>
            </w:r>
          </w:p>
        </w:tc>
        <w:tc>
          <w:tcPr>
            <w:tcW w:w="2254" w:type="dxa"/>
          </w:tcPr>
          <w:p w:rsidR="003B23CB" w:rsidRDefault="003B23CB" w:rsidP="00FA1197">
            <w:r>
              <w:t>Error</w:t>
            </w:r>
          </w:p>
        </w:tc>
        <w:tc>
          <w:tcPr>
            <w:tcW w:w="2254" w:type="dxa"/>
          </w:tcPr>
          <w:p w:rsidR="003B23CB" w:rsidRDefault="003B23CB" w:rsidP="00FA1197">
            <w:r>
              <w:t>Can’t be empty</w:t>
            </w:r>
          </w:p>
        </w:tc>
      </w:tr>
      <w:tr w:rsidR="00F4191E" w:rsidTr="003A605E">
        <w:tc>
          <w:tcPr>
            <w:tcW w:w="2254" w:type="dxa"/>
          </w:tcPr>
          <w:p w:rsidR="003B23CB" w:rsidRDefault="003B23CB" w:rsidP="00FA1197">
            <w:r>
              <w:t>Sender = “+441234”</w:t>
            </w:r>
          </w:p>
        </w:tc>
        <w:tc>
          <w:tcPr>
            <w:tcW w:w="2254" w:type="dxa"/>
          </w:tcPr>
          <w:p w:rsidR="00095C08" w:rsidRDefault="003B23CB" w:rsidP="00FA1197">
            <w:r>
              <w:t>Success</w:t>
            </w:r>
          </w:p>
        </w:tc>
        <w:tc>
          <w:tcPr>
            <w:tcW w:w="2254" w:type="dxa"/>
          </w:tcPr>
          <w:p w:rsidR="00095C08" w:rsidRPr="00095C08" w:rsidRDefault="00F4191E" w:rsidP="00FA1197">
            <w:pPr>
              <w:rPr>
                <w:rFonts w:ascii="Segoe UI Emoji" w:hAnsi="Segoe UI Emoji" w:cs="Segoe UI Emoji"/>
                <w:color w:val="00CC00"/>
                <w:shd w:val="clear" w:color="auto" w:fill="FFFFFF"/>
              </w:rPr>
            </w:pPr>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Success</w:t>
            </w:r>
          </w:p>
        </w:tc>
        <w:tc>
          <w:tcPr>
            <w:tcW w:w="2254" w:type="dxa"/>
          </w:tcPr>
          <w:p w:rsidR="00095C08" w:rsidRDefault="003B23CB" w:rsidP="00FA1197">
            <w:r>
              <w:t>Minimum allowed length</w:t>
            </w:r>
          </w:p>
        </w:tc>
      </w:tr>
      <w:tr w:rsidR="00F4191E" w:rsidTr="003A605E">
        <w:tc>
          <w:tcPr>
            <w:tcW w:w="2254" w:type="dxa"/>
          </w:tcPr>
          <w:p w:rsidR="003B23CB" w:rsidRDefault="003B23CB" w:rsidP="00FA1197">
            <w:r>
              <w:t>Sender = “+44412345678910”</w:t>
            </w:r>
          </w:p>
        </w:tc>
        <w:tc>
          <w:tcPr>
            <w:tcW w:w="2254" w:type="dxa"/>
          </w:tcPr>
          <w:p w:rsidR="003B23CB" w:rsidRDefault="003B23CB" w:rsidP="00FA1197">
            <w:r>
              <w:t>Success</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Success</w:t>
            </w:r>
          </w:p>
        </w:tc>
        <w:tc>
          <w:tcPr>
            <w:tcW w:w="2254" w:type="dxa"/>
          </w:tcPr>
          <w:p w:rsidR="003B23CB" w:rsidRDefault="003B23CB" w:rsidP="00FA1197">
            <w:r>
              <w:t>Maximum allowed length</w:t>
            </w:r>
          </w:p>
        </w:tc>
      </w:tr>
      <w:tr w:rsidR="00F4191E" w:rsidTr="003A605E">
        <w:tc>
          <w:tcPr>
            <w:tcW w:w="2254" w:type="dxa"/>
          </w:tcPr>
          <w:p w:rsidR="003B23CB" w:rsidRDefault="003B23CB" w:rsidP="00FA1197">
            <w:r>
              <w:t>Sender = “44412345678910”</w:t>
            </w:r>
          </w:p>
        </w:tc>
        <w:tc>
          <w:tcPr>
            <w:tcW w:w="2254" w:type="dxa"/>
          </w:tcPr>
          <w:p w:rsidR="003B23CB" w:rsidRDefault="003B23CB"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Error</w:t>
            </w:r>
          </w:p>
        </w:tc>
        <w:tc>
          <w:tcPr>
            <w:tcW w:w="2254" w:type="dxa"/>
          </w:tcPr>
          <w:p w:rsidR="003B23CB" w:rsidRDefault="003B23CB" w:rsidP="00FA1197">
            <w:r>
              <w:t>Country code (prefixed with a “+”) required</w:t>
            </w:r>
          </w:p>
        </w:tc>
      </w:tr>
      <w:tr w:rsidR="00F4191E" w:rsidTr="003A605E">
        <w:tc>
          <w:tcPr>
            <w:tcW w:w="2254" w:type="dxa"/>
          </w:tcPr>
          <w:p w:rsidR="003B23CB" w:rsidRDefault="003B23CB" w:rsidP="00FA1197">
            <w:r>
              <w:t>Sender = “+44123”</w:t>
            </w:r>
          </w:p>
        </w:tc>
        <w:tc>
          <w:tcPr>
            <w:tcW w:w="2254" w:type="dxa"/>
          </w:tcPr>
          <w:p w:rsidR="003B23CB" w:rsidRDefault="003B23CB"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Error</w:t>
            </w:r>
          </w:p>
        </w:tc>
        <w:tc>
          <w:tcPr>
            <w:tcW w:w="2254" w:type="dxa"/>
          </w:tcPr>
          <w:p w:rsidR="003B23CB" w:rsidRDefault="003B23CB" w:rsidP="00FA1197">
            <w:r>
              <w:t>Too short</w:t>
            </w:r>
          </w:p>
        </w:tc>
      </w:tr>
      <w:tr w:rsidR="00F4191E" w:rsidTr="003A605E">
        <w:tc>
          <w:tcPr>
            <w:tcW w:w="2254" w:type="dxa"/>
          </w:tcPr>
          <w:p w:rsidR="003B23CB" w:rsidRDefault="003B23CB" w:rsidP="00FA1197">
            <w:r>
              <w:t>Sender = “+4412345678910111”</w:t>
            </w:r>
          </w:p>
        </w:tc>
        <w:tc>
          <w:tcPr>
            <w:tcW w:w="2254" w:type="dxa"/>
          </w:tcPr>
          <w:p w:rsidR="003B23CB" w:rsidRDefault="003B23CB"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Error</w:t>
            </w:r>
          </w:p>
        </w:tc>
        <w:tc>
          <w:tcPr>
            <w:tcW w:w="2254" w:type="dxa"/>
          </w:tcPr>
          <w:p w:rsidR="003B23CB" w:rsidRDefault="003B23CB" w:rsidP="00FA1197">
            <w:r>
              <w:t>Too long</w:t>
            </w:r>
          </w:p>
        </w:tc>
      </w:tr>
      <w:tr w:rsidR="00F4191E" w:rsidTr="003A605E">
        <w:tc>
          <w:tcPr>
            <w:tcW w:w="2254" w:type="dxa"/>
          </w:tcPr>
          <w:p w:rsidR="003B23CB" w:rsidRDefault="003B23CB" w:rsidP="00FA1197">
            <w:r>
              <w:t>Message text = “This is a text”</w:t>
            </w:r>
          </w:p>
        </w:tc>
        <w:tc>
          <w:tcPr>
            <w:tcW w:w="2254" w:type="dxa"/>
          </w:tcPr>
          <w:p w:rsidR="003B23CB" w:rsidRDefault="003B23CB" w:rsidP="00FA1197">
            <w:r>
              <w:t>“This is a text”</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This is a text”</w:t>
            </w:r>
          </w:p>
        </w:tc>
        <w:tc>
          <w:tcPr>
            <w:tcW w:w="2254" w:type="dxa"/>
          </w:tcPr>
          <w:p w:rsidR="003B23CB" w:rsidRDefault="003B23CB" w:rsidP="00FA1197">
            <w:r>
              <w:t>Standard text</w:t>
            </w:r>
          </w:p>
          <w:p w:rsidR="003B23CB" w:rsidRDefault="003B23CB" w:rsidP="00FA1197"/>
        </w:tc>
      </w:tr>
      <w:tr w:rsidR="00F4191E" w:rsidTr="003A605E">
        <w:tc>
          <w:tcPr>
            <w:tcW w:w="2254" w:type="dxa"/>
          </w:tcPr>
          <w:p w:rsidR="003B23CB" w:rsidRDefault="003B23CB" w:rsidP="00FA1197">
            <w:r>
              <w:t>Message text = “This is a text LOL”</w:t>
            </w:r>
          </w:p>
        </w:tc>
        <w:tc>
          <w:tcPr>
            <w:tcW w:w="2254" w:type="dxa"/>
          </w:tcPr>
          <w:p w:rsidR="003B23CB" w:rsidRDefault="003B23CB" w:rsidP="00FA1197">
            <w:r>
              <w:t>“This is a text LOL &lt;Laughing out loud&gt;”</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This is a text LOL &lt;Laughing out loud&gt;”</w:t>
            </w:r>
          </w:p>
        </w:tc>
        <w:tc>
          <w:tcPr>
            <w:tcW w:w="2254" w:type="dxa"/>
          </w:tcPr>
          <w:p w:rsidR="003B23CB" w:rsidRDefault="003B23CB" w:rsidP="00FA1197">
            <w:r>
              <w:t>Standard text with textspeak</w:t>
            </w:r>
          </w:p>
        </w:tc>
      </w:tr>
      <w:tr w:rsidR="00F4191E" w:rsidTr="003A605E">
        <w:tc>
          <w:tcPr>
            <w:tcW w:w="2254" w:type="dxa"/>
          </w:tcPr>
          <w:p w:rsidR="003B23CB" w:rsidRDefault="003B23CB" w:rsidP="00FA1197">
            <w:r>
              <w:t>Message text = “”</w:t>
            </w:r>
          </w:p>
        </w:tc>
        <w:tc>
          <w:tcPr>
            <w:tcW w:w="2254" w:type="dxa"/>
          </w:tcPr>
          <w:p w:rsidR="003B23CB" w:rsidRDefault="003B23CB"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rsidR="003B23CB">
              <w:t>Error</w:t>
            </w:r>
          </w:p>
        </w:tc>
        <w:tc>
          <w:tcPr>
            <w:tcW w:w="2254" w:type="dxa"/>
          </w:tcPr>
          <w:p w:rsidR="003B23CB" w:rsidRDefault="003B23CB" w:rsidP="00FA1197">
            <w:r>
              <w:t>Can’t be empty</w:t>
            </w:r>
          </w:p>
        </w:tc>
      </w:tr>
      <w:tr w:rsidR="00F4191E" w:rsidTr="003A605E">
        <w:tc>
          <w:tcPr>
            <w:tcW w:w="2254" w:type="dxa"/>
          </w:tcPr>
          <w:p w:rsidR="003B23CB" w:rsidRDefault="003B23CB" w:rsidP="00F4191E">
            <w:r>
              <w:t>Message text = “</w:t>
            </w:r>
            <w:r w:rsidRPr="003B23CB">
              <w:t>3exoOfP</w:t>
            </w:r>
            <w:r w:rsidR="00F4191E">
              <w:t xml:space="preserve"> </w:t>
            </w:r>
            <w:r w:rsidRPr="003B23CB">
              <w:t>vKEjmgKKCk56lBf29vrN5</w:t>
            </w:r>
            <w:r w:rsidR="00F4191E">
              <w:t xml:space="preserve"> </w:t>
            </w:r>
            <w:r w:rsidRPr="003B23CB">
              <w:t>HC7j</w:t>
            </w:r>
            <w:r w:rsidR="00F4191E">
              <w:t xml:space="preserve"> </w:t>
            </w:r>
            <w:r w:rsidRPr="003B23CB">
              <w:t>khu4QpcC</w:t>
            </w:r>
            <w:r w:rsidR="00F4191E">
              <w:t xml:space="preserve"> </w:t>
            </w:r>
            <w:r w:rsidRPr="003B23CB">
              <w:t>aiialbD1</w:t>
            </w:r>
            <w:r w:rsidR="00F4191E">
              <w:t xml:space="preserve"> </w:t>
            </w:r>
            <w:r w:rsidRPr="003B23CB">
              <w:t>Y2FcFWzd0dyjsOjwZ0H0</w:t>
            </w:r>
            <w:r w:rsidR="00F4191E">
              <w:t xml:space="preserve"> </w:t>
            </w:r>
            <w:r w:rsidRPr="003B23CB">
              <w:t>GRZ</w:t>
            </w:r>
            <w:r w:rsidR="00F4191E">
              <w:t xml:space="preserve"> </w:t>
            </w:r>
            <w:r w:rsidRPr="003B23CB">
              <w:t>SbD4</w:t>
            </w:r>
            <w:r>
              <w:t>h</w:t>
            </w:r>
            <w:r w:rsidRPr="003B23CB">
              <w:t>1bh</w:t>
            </w:r>
            <w:r w:rsidR="00F4191E">
              <w:t xml:space="preserve"> </w:t>
            </w:r>
            <w:r w:rsidRPr="003B23CB">
              <w:t>2ECzxvLe</w:t>
            </w:r>
            <w:r w:rsidR="00F4191E">
              <w:t xml:space="preserve"> </w:t>
            </w:r>
            <w:r w:rsidRPr="003B23CB">
              <w:t>PQ0xjF3StHrnavsZDmBZ</w:t>
            </w:r>
            <w:r w:rsidR="00F4191E">
              <w:t xml:space="preserve"> </w:t>
            </w:r>
            <w:r w:rsidRPr="003B23CB">
              <w:t>Q0I2q4HKKf7SbtSzQtpP</w:t>
            </w:r>
            <w:r w:rsidR="00F4191E">
              <w:t xml:space="preserve"> </w:t>
            </w:r>
            <w:r w:rsidRPr="003B23CB">
              <w:t>e7PbuLoLfReNcc</w:t>
            </w:r>
            <w:r w:rsidR="00F4191E">
              <w:t>”</w:t>
            </w:r>
          </w:p>
        </w:tc>
        <w:tc>
          <w:tcPr>
            <w:tcW w:w="2254" w:type="dxa"/>
          </w:tcPr>
          <w:p w:rsidR="003B23CB" w:rsidRDefault="00F4191E" w:rsidP="00FA1197">
            <w:r>
              <w:t>Error</w:t>
            </w:r>
          </w:p>
        </w:tc>
        <w:tc>
          <w:tcPr>
            <w:tcW w:w="2254" w:type="dxa"/>
          </w:tcPr>
          <w:p w:rsidR="003B23CB" w:rsidRDefault="00F4191E" w:rsidP="00FA1197">
            <w:r w:rsidRPr="00095C08">
              <w:rPr>
                <w:rFonts w:ascii="Segoe UI Emoji" w:hAnsi="Segoe UI Emoji" w:cs="Segoe UI Emoji"/>
                <w:color w:val="00CC00"/>
                <w:shd w:val="clear" w:color="auto" w:fill="FFFFFF"/>
              </w:rPr>
              <w:t>✅</w:t>
            </w:r>
            <w:r>
              <w:rPr>
                <w:rFonts w:ascii="Segoe UI Emoji" w:hAnsi="Segoe UI Emoji" w:cs="Segoe UI Emoji"/>
                <w:color w:val="00CC00"/>
                <w:shd w:val="clear" w:color="auto" w:fill="FFFFFF"/>
              </w:rPr>
              <w:t xml:space="preserve"> </w:t>
            </w:r>
            <w:r>
              <w:t>Error</w:t>
            </w:r>
          </w:p>
        </w:tc>
        <w:tc>
          <w:tcPr>
            <w:tcW w:w="2254" w:type="dxa"/>
          </w:tcPr>
          <w:p w:rsidR="003B23CB" w:rsidRDefault="00F4191E" w:rsidP="00FA1197">
            <w:r>
              <w:t>Text too long (141 characters), maximum 140 characters allowed</w:t>
            </w:r>
          </w:p>
        </w:tc>
      </w:tr>
    </w:tbl>
    <w:p w:rsidR="00770FD8" w:rsidRDefault="00770FD8" w:rsidP="00FA1197">
      <w:pPr>
        <w:rPr>
          <w:b/>
        </w:rPr>
      </w:pPr>
    </w:p>
    <w:p w:rsidR="00770FD8" w:rsidRDefault="00770FD8" w:rsidP="00FA1197">
      <w:r>
        <w:rPr>
          <w:b/>
        </w:rPr>
        <w:lastRenderedPageBreak/>
        <w:t>Test plan</w:t>
      </w:r>
      <w:r>
        <w:rPr>
          <w:b/>
        </w:rPr>
        <w:br/>
      </w:r>
      <w:r>
        <w:t xml:space="preserve">Developers shall develop unit tests for all modules they develop, if the module integrates with other </w:t>
      </w:r>
      <w:r w:rsidR="002F7910">
        <w:t>modules,</w:t>
      </w:r>
      <w:r>
        <w:t xml:space="preserve"> they shall also develop integration tests.</w:t>
      </w:r>
      <w:r w:rsidR="002F7910">
        <w:t xml:space="preserve"> As described in the version control plan, when pull requests get reviewed, the reviewer(s) must ensure that this is done correctly. </w:t>
      </w:r>
    </w:p>
    <w:p w:rsidR="002F7910" w:rsidRPr="00770FD8" w:rsidRDefault="002F7910" w:rsidP="00FA1197">
      <w:r>
        <w:t>Once the system can be tested as a whole, testing such as validation and acceptance testing shall be conducted. Once these tests are successful, regression testing should be developed to ensure that any other future changes do not break any requirements.</w:t>
      </w:r>
    </w:p>
    <w:p w:rsidR="00770FD8" w:rsidRDefault="002F7910" w:rsidP="00FA1197">
      <w:r>
        <w:t>Unit and integration tests will use the white box method as knowledge of the system’s internal design is required for this type of testing. Validation, acceptance and regression tests will use black</w:t>
      </w:r>
      <w:r w:rsidR="00B77BCC">
        <w:t>-</w:t>
      </w:r>
      <w:r>
        <w:t xml:space="preserve">box testing to verify the functionality as no knowledge of the system’s internal design is required and may bias the test developer to miss crucial test cases. </w:t>
      </w:r>
    </w:p>
    <w:p w:rsidR="00892067" w:rsidRDefault="00892067" w:rsidP="00FA1197">
      <w:pPr>
        <w:rPr>
          <w:b/>
        </w:rPr>
      </w:pPr>
      <w:r>
        <w:t xml:space="preserve"> </w:t>
      </w:r>
      <w:r>
        <w:rPr>
          <w:b/>
        </w:rPr>
        <w:t>Prototype test coverage (all tests passed)</w:t>
      </w:r>
    </w:p>
    <w:p w:rsidR="00892067" w:rsidRPr="00892067" w:rsidRDefault="005B3241" w:rsidP="00FA1197">
      <w:pPr>
        <w:rPr>
          <w:b/>
        </w:rPr>
      </w:pPr>
      <w:r w:rsidRPr="005B3241">
        <w:rPr>
          <w:b/>
        </w:rPr>
        <w:drawing>
          <wp:inline distT="0" distB="0" distL="0" distR="0" wp14:anchorId="6BCB8013" wp14:editId="27117802">
            <wp:extent cx="3524431" cy="28068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24431" cy="2806844"/>
                    </a:xfrm>
                    <a:prstGeom prst="rect">
                      <a:avLst/>
                    </a:prstGeom>
                  </pic:spPr>
                </pic:pic>
              </a:graphicData>
            </a:graphic>
          </wp:inline>
        </w:drawing>
      </w:r>
      <w:r w:rsidR="00892067" w:rsidRPr="00892067">
        <w:rPr>
          <w:b/>
          <w:noProof/>
        </w:rPr>
        <w:drawing>
          <wp:anchor distT="0" distB="0" distL="114300" distR="114300" simplePos="0" relativeHeight="251663360" behindDoc="0" locked="0" layoutInCell="1" allowOverlap="1" wp14:anchorId="3A6AD98A">
            <wp:simplePos x="914400" y="2120900"/>
            <wp:positionH relativeFrom="column">
              <wp:align>left</wp:align>
            </wp:positionH>
            <wp:positionV relativeFrom="paragraph">
              <wp:align>top</wp:align>
            </wp:positionV>
            <wp:extent cx="3452838" cy="2814658"/>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52838" cy="2814658"/>
                    </a:xfrm>
                    <a:prstGeom prst="rect">
                      <a:avLst/>
                    </a:prstGeom>
                  </pic:spPr>
                </pic:pic>
              </a:graphicData>
            </a:graphic>
          </wp:anchor>
        </w:drawing>
      </w:r>
    </w:p>
    <w:p w:rsidR="00F76830" w:rsidRDefault="00FA1197" w:rsidP="00FA1197">
      <w:pPr>
        <w:pStyle w:val="Heading1"/>
      </w:pPr>
      <w:r>
        <w:lastRenderedPageBreak/>
        <w:t>Version control</w:t>
      </w:r>
    </w:p>
    <w:p w:rsidR="00F76830" w:rsidRDefault="00C62188" w:rsidP="00F76830">
      <w:r>
        <w:t>A v</w:t>
      </w:r>
      <w:r w:rsidR="00F76830">
        <w:t>ersion control</w:t>
      </w:r>
      <w:r>
        <w:t xml:space="preserve"> system is a place to store the software’s source files, it maintains a history of changes made to the files, allows viewing the state at any point and provides tooling for a team of developers to work on the same files simultaneously. </w:t>
      </w:r>
    </w:p>
    <w:p w:rsidR="00C62188" w:rsidRDefault="00C62188" w:rsidP="00F76830">
      <w:r>
        <w:t>There are various version control systems a</w:t>
      </w:r>
      <w:r w:rsidR="00197622">
        <w:t>vailable however git is by far the most popular and is also freely available as it is open-source. It is easy to set</w:t>
      </w:r>
      <w:r w:rsidR="00B77BCC">
        <w:t xml:space="preserve"> </w:t>
      </w:r>
      <w:r w:rsidR="00197622">
        <w:t>up and developers will ideally not require any additional training to use it.</w:t>
      </w:r>
      <w:r w:rsidR="0057728D">
        <w:t xml:space="preserve"> As the system is to be developed with an agile approach, the project will be split into many small tasks which developers pick up and work on. It is important that a defined</w:t>
      </w:r>
      <w:r w:rsidR="00CE0FBE">
        <w:t xml:space="preserve"> and though-out</w:t>
      </w:r>
      <w:r w:rsidR="0057728D">
        <w:t xml:space="preserve"> workflow is used to avoid</w:t>
      </w:r>
      <w:r w:rsidR="00CE0FBE">
        <w:t xml:space="preserve"> collaboration issues such as erroneous code being shipped or hard to solve merging issues. </w:t>
      </w:r>
      <w:r w:rsidR="0057728D">
        <w:t xml:space="preserve"> </w:t>
      </w:r>
    </w:p>
    <w:p w:rsidR="00197622" w:rsidRDefault="00197622" w:rsidP="00F76830">
      <w:r>
        <w:t>Git can be used in different ways depending on preference and requirements. Some options are a centralized workflow where all changes are committed to the master branch, feature branch workflow where a new branch is created for each feature and when completed the branch is merged to master.</w:t>
      </w:r>
      <w:r>
        <w:br/>
        <w:t>Another option is the forking workflow where every developer forks their own copy of the repository, develops the feature in a feature branch in their own repository and when ready merges the branch into the main repository master by creating a pull request. This approach is very popular with open source projects and agile teams.</w:t>
      </w:r>
    </w:p>
    <w:p w:rsidR="00197622" w:rsidRDefault="00197622" w:rsidP="00F76830">
      <w:r>
        <w:t>For the ELM system</w:t>
      </w:r>
      <w:r w:rsidR="00B77BCC">
        <w:t>,</w:t>
      </w:r>
      <w:r>
        <w:t xml:space="preserve"> </w:t>
      </w:r>
      <w:r w:rsidR="002C2342">
        <w:t xml:space="preserve">both branching or forking are viable options however forking allows for better quality control </w:t>
      </w:r>
      <w:r w:rsidR="0057728D">
        <w:t xml:space="preserve">as only the maintainer can push to </w:t>
      </w:r>
      <w:r w:rsidR="00B77BCC">
        <w:t xml:space="preserve">the </w:t>
      </w:r>
      <w:r w:rsidR="0057728D">
        <w:t>main repository. For this reason, ELM should use a forking workflow for the development.</w:t>
      </w:r>
    </w:p>
    <w:p w:rsidR="0057728D" w:rsidRDefault="0057728D" w:rsidP="00F76830">
      <w:pPr>
        <w:rPr>
          <w:b/>
        </w:rPr>
      </w:pPr>
      <w:r>
        <w:rPr>
          <w:b/>
        </w:rPr>
        <w:t>Version control plan</w:t>
      </w:r>
    </w:p>
    <w:p w:rsidR="0057728D" w:rsidRDefault="0057728D" w:rsidP="00F76830">
      <w:r>
        <w:t>Each developer shall have their own fork of the central repository. In their f</w:t>
      </w:r>
      <w:r w:rsidR="00CE0FBE">
        <w:t>ork</w:t>
      </w:r>
      <w:r w:rsidR="00B77BCC">
        <w:t>,</w:t>
      </w:r>
      <w:r w:rsidR="00CE0FBE">
        <w:t xml:space="preserve"> the developer will create a branch for the task they are working on. When the task is completed the developer will open a pull request to merge the branch to the central repository’s master branch. The pull request will be reviewed by at least 2 other developers and must pass all tests, it is then ready to be merged. The maintainer will also check the pull request and when if the master is ready for it the maintainer will merge the pull request in the master branch. The task is now complete, and the developer can pick up another task.</w:t>
      </w:r>
    </w:p>
    <w:p w:rsidR="00CE0FBE" w:rsidRPr="0057728D" w:rsidRDefault="00CE0FBE" w:rsidP="00F76830">
      <w:r>
        <w:t>This plan ensured quality and integrity across the entire codebase.</w:t>
      </w:r>
    </w:p>
    <w:p w:rsidR="00FA1197" w:rsidRPr="00FA1197" w:rsidRDefault="00FA1197" w:rsidP="00FA1197">
      <w:pPr>
        <w:pStyle w:val="Heading1"/>
      </w:pPr>
      <w:r>
        <w:t>Software Evolution</w:t>
      </w:r>
    </w:p>
    <w:p w:rsidR="00FA1197" w:rsidRDefault="00CE0FBE" w:rsidP="00FA1197">
      <w:r>
        <w:t>The system is likely to require further maintenance as well as further feature development as the needs of Euston Leisure change or the wider environment such as the specification of incoming messages changes. I.e. the system is developed with the assumption that tweets are at maximum 140 characters long, but this has recently changed to 280 characters.</w:t>
      </w:r>
    </w:p>
    <w:p w:rsidR="00736256" w:rsidRDefault="00736256" w:rsidP="00FA1197">
      <w:r>
        <w:t>Maintenance costs are likely to be 2x to 30x the cost of development, however</w:t>
      </w:r>
      <w:r w:rsidR="00B77BCC">
        <w:t>,</w:t>
      </w:r>
      <w:r>
        <w:t xml:space="preserve"> this can be reduced by proactively predicting changes and building the system so that it can easily be </w:t>
      </w:r>
      <w:r>
        <w:lastRenderedPageBreak/>
        <w:t>maintained or expanded. Keeping the same staff, possibly in a reduced capacity, as during development will reduce costs as this staff will have acquired domain knowledge about the system and its environment.</w:t>
      </w:r>
      <w:r w:rsidR="00B77BCC">
        <w:t xml:space="preserve"> Developers should also keep evolution in mind during development and ensure their components are maintainable and expandable.</w:t>
      </w:r>
      <w:r>
        <w:br/>
        <w:t>Furthermore, the development of automated regression tests as described in the test plan will allow more safe modification of the system.</w:t>
      </w:r>
    </w:p>
    <w:p w:rsidR="00B77BCC" w:rsidRDefault="00B77BCC" w:rsidP="00FA1197">
      <w:r>
        <w:t>During development, the team should work closely with stakeholders to be aware of changing requirements and adapt as requirements change. Agile ceremonies allow the team to quickly learn about new or changed requirements and gives them the ability to quickly adapt their tasks and priorities.</w:t>
      </w:r>
    </w:p>
    <w:p w:rsidR="00FA1197" w:rsidRDefault="005E29F5" w:rsidP="005E29F5">
      <w:pPr>
        <w:pStyle w:val="Heading1"/>
      </w:pPr>
      <w:r>
        <w:t>Appendix</w:t>
      </w:r>
    </w:p>
    <w:p w:rsidR="005E29F5" w:rsidRPr="005E29F5" w:rsidRDefault="005E29F5" w:rsidP="005E29F5">
      <w:pPr>
        <w:rPr>
          <w:b/>
        </w:rPr>
      </w:pPr>
      <w:r>
        <w:rPr>
          <w:b/>
        </w:rPr>
        <w:t>Figure 1: Use case diagram</w:t>
      </w:r>
      <w:r>
        <w:rPr>
          <w:noProof/>
        </w:rPr>
        <w:drawing>
          <wp:anchor distT="0" distB="0" distL="114300" distR="114300" simplePos="0" relativeHeight="251662336" behindDoc="0" locked="0" layoutInCell="1" allowOverlap="1" wp14:anchorId="127B7CE3" wp14:editId="2672D03B">
            <wp:simplePos x="0" y="0"/>
            <wp:positionH relativeFrom="column">
              <wp:posOffset>-885190</wp:posOffset>
            </wp:positionH>
            <wp:positionV relativeFrom="paragraph">
              <wp:posOffset>300990</wp:posOffset>
            </wp:positionV>
            <wp:extent cx="7531100" cy="435292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31100" cy="43529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E29F5" w:rsidRDefault="005E29F5" w:rsidP="005E29F5"/>
    <w:p w:rsidR="005E29F5" w:rsidRPr="005E29F5" w:rsidRDefault="005E29F5" w:rsidP="005E29F5">
      <w:pPr>
        <w:rPr>
          <w:b/>
        </w:rPr>
      </w:pPr>
      <w:r w:rsidRPr="005E29F5">
        <w:rPr>
          <w:b/>
          <w:noProof/>
        </w:rPr>
        <w:lastRenderedPageBreak/>
        <w:drawing>
          <wp:anchor distT="0" distB="0" distL="114300" distR="114300" simplePos="0" relativeHeight="251660288" behindDoc="1" locked="0" layoutInCell="1" allowOverlap="1" wp14:anchorId="6CB12B63" wp14:editId="63DA78D6">
            <wp:simplePos x="0" y="0"/>
            <wp:positionH relativeFrom="margin">
              <wp:posOffset>-841375</wp:posOffset>
            </wp:positionH>
            <wp:positionV relativeFrom="paragraph">
              <wp:posOffset>300355</wp:posOffset>
            </wp:positionV>
            <wp:extent cx="6927850" cy="6689725"/>
            <wp:effectExtent l="0" t="0" r="6350" b="0"/>
            <wp:wrapTopAndBottom/>
            <wp:docPr id="4" name="Picture 4"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27850" cy="668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E29F5">
        <w:rPr>
          <w:b/>
        </w:rPr>
        <w:t>Figure 2: Class diagram</w:t>
      </w:r>
    </w:p>
    <w:sectPr w:rsidR="005E29F5" w:rsidRPr="005E29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E6768"/>
    <w:multiLevelType w:val="hybridMultilevel"/>
    <w:tmpl w:val="84981B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E47C2B3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0333E0"/>
    <w:multiLevelType w:val="hybridMultilevel"/>
    <w:tmpl w:val="89F64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7F22DB"/>
    <w:multiLevelType w:val="hybridMultilevel"/>
    <w:tmpl w:val="D1983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337307"/>
    <w:multiLevelType w:val="hybridMultilevel"/>
    <w:tmpl w:val="37F88F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5D025E"/>
    <w:multiLevelType w:val="hybridMultilevel"/>
    <w:tmpl w:val="EFCAD1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3A56AE"/>
    <w:multiLevelType w:val="hybridMultilevel"/>
    <w:tmpl w:val="2AE60C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405DAE"/>
    <w:multiLevelType w:val="hybridMultilevel"/>
    <w:tmpl w:val="4F68D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71284E"/>
    <w:multiLevelType w:val="hybridMultilevel"/>
    <w:tmpl w:val="ED0EF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9A10E6"/>
    <w:multiLevelType w:val="hybridMultilevel"/>
    <w:tmpl w:val="FD6258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72448B"/>
    <w:multiLevelType w:val="hybridMultilevel"/>
    <w:tmpl w:val="8C447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187B05"/>
    <w:multiLevelType w:val="hybridMultilevel"/>
    <w:tmpl w:val="799CCC4A"/>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3"/>
  </w:num>
  <w:num w:numId="22">
    <w:abstractNumId w:val="0"/>
  </w:num>
  <w:num w:numId="23">
    <w:abstractNumId w:val="4"/>
  </w:num>
  <w:num w:numId="24">
    <w:abstractNumId w:val="2"/>
  </w:num>
  <w:num w:numId="25">
    <w:abstractNumId w:val="9"/>
  </w:num>
  <w:num w:numId="26">
    <w:abstractNumId w:val="11"/>
  </w:num>
  <w:num w:numId="27">
    <w:abstractNumId w:val="6"/>
  </w:num>
  <w:num w:numId="28">
    <w:abstractNumId w:val="5"/>
  </w:num>
  <w:num w:numId="29">
    <w:abstractNumId w:val="10"/>
  </w:num>
  <w:num w:numId="30">
    <w:abstractNumId w:val="8"/>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DEzNTczMDKxMDNT0lEKTi0uzszPAykwrQUANeds4CwAAAA="/>
  </w:docVars>
  <w:rsids>
    <w:rsidRoot w:val="00FA1197"/>
    <w:rsid w:val="00082A88"/>
    <w:rsid w:val="00087B90"/>
    <w:rsid w:val="00095C08"/>
    <w:rsid w:val="000D0C2E"/>
    <w:rsid w:val="000E2ED1"/>
    <w:rsid w:val="00152574"/>
    <w:rsid w:val="00197622"/>
    <w:rsid w:val="001F68F1"/>
    <w:rsid w:val="002226E8"/>
    <w:rsid w:val="002C2342"/>
    <w:rsid w:val="002C314B"/>
    <w:rsid w:val="002F7910"/>
    <w:rsid w:val="0039539B"/>
    <w:rsid w:val="003A605E"/>
    <w:rsid w:val="003B23CB"/>
    <w:rsid w:val="00443167"/>
    <w:rsid w:val="00455E0B"/>
    <w:rsid w:val="00495358"/>
    <w:rsid w:val="004F5C1E"/>
    <w:rsid w:val="0057728D"/>
    <w:rsid w:val="005A7030"/>
    <w:rsid w:val="005B3241"/>
    <w:rsid w:val="005E29F5"/>
    <w:rsid w:val="00637418"/>
    <w:rsid w:val="006458DD"/>
    <w:rsid w:val="006A75DB"/>
    <w:rsid w:val="006B14AC"/>
    <w:rsid w:val="007036C9"/>
    <w:rsid w:val="00736256"/>
    <w:rsid w:val="0074613E"/>
    <w:rsid w:val="00770FD8"/>
    <w:rsid w:val="0077147D"/>
    <w:rsid w:val="007C702A"/>
    <w:rsid w:val="00817DF0"/>
    <w:rsid w:val="0082411B"/>
    <w:rsid w:val="00880259"/>
    <w:rsid w:val="00892067"/>
    <w:rsid w:val="008D3DEE"/>
    <w:rsid w:val="00910F4A"/>
    <w:rsid w:val="00911A48"/>
    <w:rsid w:val="009A3D9D"/>
    <w:rsid w:val="00A019C1"/>
    <w:rsid w:val="00A25D82"/>
    <w:rsid w:val="00A331B9"/>
    <w:rsid w:val="00A45386"/>
    <w:rsid w:val="00B46D54"/>
    <w:rsid w:val="00B77BCC"/>
    <w:rsid w:val="00C62188"/>
    <w:rsid w:val="00CA141F"/>
    <w:rsid w:val="00CE0FBE"/>
    <w:rsid w:val="00D17C23"/>
    <w:rsid w:val="00DB328F"/>
    <w:rsid w:val="00DC11BC"/>
    <w:rsid w:val="00DE5161"/>
    <w:rsid w:val="00EA146D"/>
    <w:rsid w:val="00F111D0"/>
    <w:rsid w:val="00F41655"/>
    <w:rsid w:val="00F4191E"/>
    <w:rsid w:val="00F42AC5"/>
    <w:rsid w:val="00F76830"/>
    <w:rsid w:val="00FA1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5A77C"/>
  <w15:chartTrackingRefBased/>
  <w15:docId w15:val="{A80E32D0-6636-42BB-93B9-5216E2470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314B"/>
    <w:rPr>
      <w:sz w:val="24"/>
    </w:rPr>
  </w:style>
  <w:style w:type="paragraph" w:styleId="Heading1">
    <w:name w:val="heading 1"/>
    <w:basedOn w:val="Normal"/>
    <w:next w:val="Normal"/>
    <w:link w:val="Heading1Char"/>
    <w:uiPriority w:val="9"/>
    <w:qFormat/>
    <w:rsid w:val="00C62188"/>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62188"/>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62188"/>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62188"/>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62188"/>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62188"/>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62188"/>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62188"/>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62188"/>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2188"/>
    <w:rPr>
      <w:rFonts w:asciiTheme="majorHAnsi" w:eastAsiaTheme="majorEastAsia" w:hAnsiTheme="majorHAnsi" w:cstheme="majorBidi"/>
      <w:b/>
      <w:bCs/>
      <w:smallCaps/>
      <w:color w:val="000000" w:themeColor="text1"/>
      <w:sz w:val="36"/>
      <w:szCs w:val="36"/>
    </w:rPr>
  </w:style>
  <w:style w:type="paragraph" w:styleId="Title">
    <w:name w:val="Title"/>
    <w:basedOn w:val="Normal"/>
    <w:next w:val="Normal"/>
    <w:link w:val="TitleChar"/>
    <w:uiPriority w:val="10"/>
    <w:qFormat/>
    <w:rsid w:val="00C6218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62188"/>
    <w:rPr>
      <w:rFonts w:asciiTheme="majorHAnsi" w:eastAsiaTheme="majorEastAsia" w:hAnsiTheme="majorHAnsi" w:cstheme="majorBidi"/>
      <w:color w:val="000000" w:themeColor="text1"/>
      <w:sz w:val="56"/>
      <w:szCs w:val="56"/>
    </w:rPr>
  </w:style>
  <w:style w:type="character" w:styleId="Hyperlink">
    <w:name w:val="Hyperlink"/>
    <w:basedOn w:val="DefaultParagraphFont"/>
    <w:uiPriority w:val="99"/>
    <w:unhideWhenUsed/>
    <w:rsid w:val="00FA1197"/>
    <w:rPr>
      <w:color w:val="0563C1" w:themeColor="hyperlink"/>
      <w:u w:val="single"/>
    </w:rPr>
  </w:style>
  <w:style w:type="paragraph" w:styleId="NoSpacing">
    <w:name w:val="No Spacing"/>
    <w:uiPriority w:val="1"/>
    <w:qFormat/>
    <w:rsid w:val="00C62188"/>
    <w:pPr>
      <w:spacing w:after="0" w:line="240" w:lineRule="auto"/>
    </w:pPr>
  </w:style>
  <w:style w:type="character" w:customStyle="1" w:styleId="Heading2Char">
    <w:name w:val="Heading 2 Char"/>
    <w:basedOn w:val="DefaultParagraphFont"/>
    <w:link w:val="Heading2"/>
    <w:uiPriority w:val="9"/>
    <w:rsid w:val="00C6218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6218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6218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6218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6218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6218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6218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6218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62188"/>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6218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62188"/>
    <w:rPr>
      <w:color w:val="5A5A5A" w:themeColor="text1" w:themeTint="A5"/>
      <w:spacing w:val="10"/>
    </w:rPr>
  </w:style>
  <w:style w:type="character" w:styleId="Strong">
    <w:name w:val="Strong"/>
    <w:basedOn w:val="DefaultParagraphFont"/>
    <w:uiPriority w:val="22"/>
    <w:qFormat/>
    <w:rsid w:val="00C62188"/>
    <w:rPr>
      <w:b/>
      <w:bCs/>
      <w:color w:val="000000" w:themeColor="text1"/>
    </w:rPr>
  </w:style>
  <w:style w:type="character" w:styleId="Emphasis">
    <w:name w:val="Emphasis"/>
    <w:basedOn w:val="DefaultParagraphFont"/>
    <w:uiPriority w:val="20"/>
    <w:qFormat/>
    <w:rsid w:val="00C62188"/>
    <w:rPr>
      <w:i/>
      <w:iCs/>
      <w:color w:val="auto"/>
    </w:rPr>
  </w:style>
  <w:style w:type="paragraph" w:styleId="Quote">
    <w:name w:val="Quote"/>
    <w:basedOn w:val="Normal"/>
    <w:next w:val="Normal"/>
    <w:link w:val="QuoteChar"/>
    <w:uiPriority w:val="29"/>
    <w:qFormat/>
    <w:rsid w:val="00C62188"/>
    <w:pPr>
      <w:spacing w:before="160"/>
      <w:ind w:left="720" w:right="720"/>
    </w:pPr>
    <w:rPr>
      <w:i/>
      <w:iCs/>
      <w:color w:val="000000" w:themeColor="text1"/>
    </w:rPr>
  </w:style>
  <w:style w:type="character" w:customStyle="1" w:styleId="QuoteChar">
    <w:name w:val="Quote Char"/>
    <w:basedOn w:val="DefaultParagraphFont"/>
    <w:link w:val="Quote"/>
    <w:uiPriority w:val="29"/>
    <w:rsid w:val="00C62188"/>
    <w:rPr>
      <w:i/>
      <w:iCs/>
      <w:color w:val="000000" w:themeColor="text1"/>
    </w:rPr>
  </w:style>
  <w:style w:type="paragraph" w:styleId="IntenseQuote">
    <w:name w:val="Intense Quote"/>
    <w:basedOn w:val="Normal"/>
    <w:next w:val="Normal"/>
    <w:link w:val="IntenseQuoteChar"/>
    <w:uiPriority w:val="30"/>
    <w:qFormat/>
    <w:rsid w:val="00C6218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62188"/>
    <w:rPr>
      <w:color w:val="000000" w:themeColor="text1"/>
      <w:shd w:val="clear" w:color="auto" w:fill="F2F2F2" w:themeFill="background1" w:themeFillShade="F2"/>
    </w:rPr>
  </w:style>
  <w:style w:type="character" w:styleId="SubtleEmphasis">
    <w:name w:val="Subtle Emphasis"/>
    <w:basedOn w:val="DefaultParagraphFont"/>
    <w:uiPriority w:val="19"/>
    <w:qFormat/>
    <w:rsid w:val="00C62188"/>
    <w:rPr>
      <w:i/>
      <w:iCs/>
      <w:color w:val="404040" w:themeColor="text1" w:themeTint="BF"/>
    </w:rPr>
  </w:style>
  <w:style w:type="character" w:styleId="IntenseEmphasis">
    <w:name w:val="Intense Emphasis"/>
    <w:basedOn w:val="DefaultParagraphFont"/>
    <w:uiPriority w:val="21"/>
    <w:qFormat/>
    <w:rsid w:val="00C62188"/>
    <w:rPr>
      <w:b/>
      <w:bCs/>
      <w:i/>
      <w:iCs/>
      <w:caps/>
    </w:rPr>
  </w:style>
  <w:style w:type="character" w:styleId="SubtleReference">
    <w:name w:val="Subtle Reference"/>
    <w:basedOn w:val="DefaultParagraphFont"/>
    <w:uiPriority w:val="31"/>
    <w:qFormat/>
    <w:rsid w:val="00C6218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62188"/>
    <w:rPr>
      <w:b/>
      <w:bCs/>
      <w:smallCaps/>
      <w:u w:val="single"/>
    </w:rPr>
  </w:style>
  <w:style w:type="character" w:styleId="BookTitle">
    <w:name w:val="Book Title"/>
    <w:basedOn w:val="DefaultParagraphFont"/>
    <w:uiPriority w:val="33"/>
    <w:qFormat/>
    <w:rsid w:val="00C62188"/>
    <w:rPr>
      <w:b w:val="0"/>
      <w:bCs w:val="0"/>
      <w:smallCaps/>
      <w:spacing w:val="5"/>
    </w:rPr>
  </w:style>
  <w:style w:type="paragraph" w:styleId="TOCHeading">
    <w:name w:val="TOC Heading"/>
    <w:basedOn w:val="Heading1"/>
    <w:next w:val="Normal"/>
    <w:uiPriority w:val="39"/>
    <w:semiHidden/>
    <w:unhideWhenUsed/>
    <w:qFormat/>
    <w:rsid w:val="00C62188"/>
    <w:pPr>
      <w:outlineLvl w:val="9"/>
    </w:pPr>
  </w:style>
  <w:style w:type="paragraph" w:styleId="ListParagraph">
    <w:name w:val="List Paragraph"/>
    <w:basedOn w:val="Normal"/>
    <w:uiPriority w:val="34"/>
    <w:qFormat/>
    <w:rsid w:val="007C702A"/>
    <w:pPr>
      <w:ind w:left="720"/>
      <w:contextualSpacing/>
    </w:pPr>
  </w:style>
  <w:style w:type="character" w:styleId="UnresolvedMention">
    <w:name w:val="Unresolved Mention"/>
    <w:basedOn w:val="DefaultParagraphFont"/>
    <w:uiPriority w:val="99"/>
    <w:semiHidden/>
    <w:unhideWhenUsed/>
    <w:rsid w:val="00EA146D"/>
    <w:rPr>
      <w:color w:val="605E5C"/>
      <w:shd w:val="clear" w:color="auto" w:fill="E1DFDD"/>
    </w:rPr>
  </w:style>
  <w:style w:type="paragraph" w:styleId="BalloonText">
    <w:name w:val="Balloon Text"/>
    <w:basedOn w:val="Normal"/>
    <w:link w:val="BalloonTextChar"/>
    <w:uiPriority w:val="99"/>
    <w:semiHidden/>
    <w:unhideWhenUsed/>
    <w:rsid w:val="00EA14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46D"/>
    <w:rPr>
      <w:rFonts w:ascii="Segoe UI" w:hAnsi="Segoe UI" w:cs="Segoe UI"/>
      <w:sz w:val="18"/>
      <w:szCs w:val="18"/>
    </w:rPr>
  </w:style>
  <w:style w:type="table" w:styleId="TableGrid">
    <w:name w:val="Table Grid"/>
    <w:basedOn w:val="TableNormal"/>
    <w:uiPriority w:val="39"/>
    <w:rsid w:val="005A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7498">
      <w:bodyDiv w:val="1"/>
      <w:marLeft w:val="0"/>
      <w:marRight w:val="0"/>
      <w:marTop w:val="0"/>
      <w:marBottom w:val="0"/>
      <w:divBdr>
        <w:top w:val="none" w:sz="0" w:space="0" w:color="auto"/>
        <w:left w:val="none" w:sz="0" w:space="0" w:color="auto"/>
        <w:bottom w:val="none" w:sz="0" w:space="0" w:color="auto"/>
        <w:right w:val="none" w:sz="0" w:space="0" w:color="auto"/>
      </w:divBdr>
    </w:div>
    <w:div w:id="502478503">
      <w:bodyDiv w:val="1"/>
      <w:marLeft w:val="0"/>
      <w:marRight w:val="0"/>
      <w:marTop w:val="0"/>
      <w:marBottom w:val="0"/>
      <w:divBdr>
        <w:top w:val="none" w:sz="0" w:space="0" w:color="auto"/>
        <w:left w:val="none" w:sz="0" w:space="0" w:color="auto"/>
        <w:bottom w:val="none" w:sz="0" w:space="0" w:color="auto"/>
        <w:right w:val="none" w:sz="0" w:space="0" w:color="auto"/>
      </w:divBdr>
    </w:div>
    <w:div w:id="708916425">
      <w:bodyDiv w:val="1"/>
      <w:marLeft w:val="0"/>
      <w:marRight w:val="0"/>
      <w:marTop w:val="0"/>
      <w:marBottom w:val="0"/>
      <w:divBdr>
        <w:top w:val="none" w:sz="0" w:space="0" w:color="auto"/>
        <w:left w:val="none" w:sz="0" w:space="0" w:color="auto"/>
        <w:bottom w:val="none" w:sz="0" w:space="0" w:color="auto"/>
        <w:right w:val="none" w:sz="0" w:space="0" w:color="auto"/>
      </w:divBdr>
    </w:div>
    <w:div w:id="1916359506">
      <w:bodyDiv w:val="1"/>
      <w:marLeft w:val="0"/>
      <w:marRight w:val="0"/>
      <w:marTop w:val="0"/>
      <w:marBottom w:val="0"/>
      <w:divBdr>
        <w:top w:val="none" w:sz="0" w:space="0" w:color="auto"/>
        <w:left w:val="none" w:sz="0" w:space="0" w:color="auto"/>
        <w:bottom w:val="none" w:sz="0" w:space="0" w:color="auto"/>
        <w:right w:val="none" w:sz="0" w:space="0" w:color="auto"/>
      </w:divBdr>
    </w:div>
    <w:div w:id="1999386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o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john.smith@example.org"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40276539@live.napier.ac.uk" TargetMode="Externa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41B65-70C1-419E-B653-CD80B6C1B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6</TotalTime>
  <Pages>11</Pages>
  <Words>2370</Words>
  <Characters>1351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Sanne</dc:creator>
  <cp:keywords/>
  <dc:description/>
  <cp:lastModifiedBy>Erik Sanne</cp:lastModifiedBy>
  <cp:revision>7</cp:revision>
  <dcterms:created xsi:type="dcterms:W3CDTF">2019-11-21T12:57:00Z</dcterms:created>
  <dcterms:modified xsi:type="dcterms:W3CDTF">2019-11-27T13:17:00Z</dcterms:modified>
</cp:coreProperties>
</file>